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24</w:t>
      </w:r>
      <w:r>
        <w:t xml:space="preserve"> </w:t>
      </w:r>
      <w:r>
        <w:t xml:space="preserve">สิงห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w:t>
      </w:r>
    </w:p>
    <w:p>
      <w:pPr>
        <w:pStyle w:val="BodyText"/>
      </w:pPr>
      <w:r>
        <w:t xml:space="preserve">(ล่าม) สวัสดีค่ะอาจารย์</w:t>
      </w:r>
    </w:p>
    <w:p>
      <w:pPr>
        <w:pStyle w:val="BodyText"/>
      </w:pPr>
      <w:r>
        <w:t xml:space="preserve">(อาจารย์สุธิรา) สวัสดีครับ ในแชท มีลิงก์หนึ่งที่อยากให้เด็ก ๆ เปิดไว้ เป็นเว็บที่ชื่อว่า เป็นเว็บที่ชื่อว่า colab .วางไว้ในแชทแล้ว ให้คลิกลิงก์แล้วก็เปิด วันนี้ เขียน จะพาเขียนแบบออนไลน์ เขียนโปรแกรมแบบออนไลน์ ให้นักเรียนเข้าไปที่แชท แล้วคลิกลิงก์ที่แปะc-o-l-a-b น่ะ อยู่ในแชท ช่องแชทน่ะ คลิกได้เลย เปิดหน้านั้นรอไว้เลยนะคะ ใครที่เขามาไว้แล้ว เดี๋ยวคนที่เข้ามาใหม่ บอกต่ออีกทีหนึ่ง ดูนิวจะเข้าใจไหม นิวเห็นแชทไหม เปิดแชทลูกลิงก์ที่อยู่ในแชตน่ะ บิวใช้อะไร ใช้มือถือหรือว่า นิว เห็นหรือเปล่า</w:t>
      </w:r>
    </w:p>
    <w:p>
      <w:pPr>
        <w:pStyle w:val="BodyText"/>
      </w:pPr>
      <w:r>
        <w:t xml:space="preserve">(ล่าม) มิวคือภากรณ์หรือเปล่าคะอาจารย์ จ้อง วาริสา ถามว่า คอแลป ถอยู่ไหนนะ เดี๋ยว วาริสา ที่แจกไว้ในแชทนั่นล่ะ กดลิงก์ไปได้เลย แปะไว้ให้แล้ว ข้อความแรกเลย คัดลอกลิงก์มาไว้วางใน LINE ได้ไหมครับ บนโทรศัพท์น่ะครับ เดี๋ยวจะเอาไปวางไว้ในห้องให้ เข้าทางคอม</w:t>
      </w:r>
    </w:p>
    <w:p>
      <w:pPr>
        <w:pStyle w:val="BodyText"/>
      </w:pPr>
      <w:r>
        <w:t xml:space="preserve">(พิวเตอร์) ได้ครับ ขอบคุณครับ โอเคครับ ส่งในไลน์แล้วครับ</w:t>
      </w:r>
    </w:p>
    <w:p>
      <w:pPr>
        <w:pStyle w:val="BodyText"/>
      </w:pPr>
      <w:r>
        <w:t xml:space="preserve">(นักศึกษาชาย) ครับผม</w:t>
      </w:r>
    </w:p>
    <w:p>
      <w:pPr>
        <w:pStyle w:val="BodyText"/>
      </w:pPr>
      <w:r>
        <w:t xml:space="preserve">(อาจารย์สุธิรา) วาริสา วาริสา ไปไหนแล้วเปิดหรือยัง กับใครอีก เจ้าบิว ยังไม่เปิดกล้องก็ยังไม่เปิด มินต์ด้วย วันนี้มินต์เข้าเรียน ยังไม่เปิดกล้องกัน เข้ามาแล้วยังไม่เปิดกล้อง เปิดกล้องด้วย</w:t>
      </w:r>
    </w:p>
    <w:p>
      <w:pPr>
        <w:pStyle w:val="BodyText"/>
      </w:pPr>
      <w:r>
        <w:t xml:space="preserve">(ล่าม) อาจารย์รออยู่เปิดกล้องด้วย จะได้เห็น มาแล้ว เขียดมาแล้ว เหลืออบ อบกับอุ้ม อบอุ้ม แล้วก็แฝดแฝด ทำไมไม่เห็น แฝด ๆ เดี๋ยวไปตามในไลน์ด้วย</w:t>
      </w:r>
    </w:p>
    <w:p>
      <w:pPr>
        <w:pStyle w:val="BodyText"/>
      </w:pPr>
      <w:r>
        <w:t xml:space="preserve">(อาจารย์สุธิรา) เข้ามาแล้วแต่ยังไม่เปิดกล้อง ถ้าใครเข้าได้มันจะขึ้นเหมือนที่แชร์นะคะ ที่ชื่อว่ามันจะมีตัว C สีส้ม ๆ นี่ สัญลักษณ์นี่ คอแลบมาราทอรี่มันจะเป็นเว็บนี้เหมือนกัน เราจะใช้ตัวนี้ เพื่อจะเขียนทดลองเขียนภาษาก็คือเขียนผ่านเว็บเลย ก็ช่วยตัวช่วยในสถานการณ์ที่เรียนออนไลน์ก็เขียนโค้ดออนไลน์เลยแล้วกัน ถ้าใครได้แล้วนี่มันจะเข้าหน้านี้นะคะ นี่ใครเอ่ย</w:t>
      </w:r>
    </w:p>
    <w:p>
      <w:pPr>
        <w:pStyle w:val="BodyText"/>
      </w:pPr>
      <w:r>
        <w:t xml:space="preserve">(นักศึกษาชาย) เอ็มครับ</w:t>
      </w:r>
    </w:p>
    <w:p>
      <w:pPr>
        <w:pStyle w:val="BodyText"/>
      </w:pPr>
      <w:r>
        <w:t xml:space="preserve">(อาจารย์สุธิรา) เอ็ม อ๋อ เอ็ม</w:t>
      </w:r>
    </w:p>
    <w:p>
      <w:pPr>
        <w:pStyle w:val="BodyText"/>
      </w:pPr>
      <w:r>
        <w:t xml:space="preserve">(นักศึกษาชาย) อาจารย์ครับ ลบกวนส่งลิงก์ให้หน่อยครับ พอดีผมออกเข้าใหม่</w:t>
      </w:r>
    </w:p>
    <w:p>
      <w:pPr>
        <w:pStyle w:val="BodyText"/>
      </w:pPr>
      <w:r>
        <w:t xml:space="preserve">(อาจารย์สุธิรา) ผมออกเข้าใหม่</w:t>
      </w:r>
    </w:p>
    <w:p>
      <w:pPr>
        <w:pStyle w:val="BodyText"/>
      </w:pPr>
      <w:r>
        <w:t xml:space="preserve">(นักศึกษาชาย) ใช่แช็ตก็ได้ครับ เพราะในนี้มันไม่เห็น</w:t>
      </w:r>
    </w:p>
    <w:p>
      <w:pPr>
        <w:pStyle w:val="BodyText"/>
      </w:pPr>
      <w:r>
        <w:t xml:space="preserve">(อาจารย์สุธิรา) มันเลื่อนโอเค ได้ครับ</w:t>
      </w:r>
    </w:p>
    <w:p>
      <w:pPr>
        <w:pStyle w:val="BodyText"/>
      </w:pPr>
      <w:r>
        <w:t xml:space="preserve">(นักศึกษาชาย) ขอบคุณครับ อาจารย์</w:t>
      </w:r>
    </w:p>
    <w:p>
      <w:pPr>
        <w:pStyle w:val="BodyText"/>
      </w:pPr>
      <w:r>
        <w:t xml:space="preserve">(อาจารย์สุธิรา) ครับ ผมอ๋อ เอ็มเปลี่ยนมาใช้ไอ้ตัวนี้แล้วนะ โอเค จะได้จำได้ เอ็มก็มาแล้ว พี่ตี๋มาแล้ว โฟร์มาแล้ว ตอนนี้ก็จะเหลือเด็กหู</w:t>
      </w:r>
    </w:p>
    <w:p>
      <w:pPr>
        <w:pStyle w:val="BodyText"/>
      </w:pPr>
      <w:r>
        <w:t xml:space="preserve">(หนวก) ก็จะเหลือเด็กหู วันนี้โยโกะโทร. มาลาแต่เช้าแล้ว บิวเข้าแล้ว เชอร์รี่เข้าแล้ว เขียดเข้าแล้ว มิ้นท์เข้าแล้ว เหลือเจ้าอบ เจ้าอุ้ม แล้วก็แฝดแค่นั้น เหลือ 3 คน แต่ เด็กหูฯ เปิดกล้องหน่อยสิลูก ถาม จะได้รู้ว่าว่าไอ้นี่ เจ้าบิวเปิดหรือยัง ก็ยังไม่เปิด พายุพายุ พายุก็ยังไม่เปิด เข้ามาแล้วแต่ แอบไปไหนกันนี่ ไปไหนกันนี่ไม่เปิดกล้อง เจ้าเขียดเปิดแล้ว เขียดเข้าเว็บ</w:t>
      </w:r>
    </w:p>
    <w:p>
      <w:pPr>
        <w:pStyle w:val="BodyText"/>
      </w:pPr>
      <w:r>
        <w:t xml:space="preserve">(ไซต์)ได้หรือยัง เข้าเว็บได้หรือยัง เข้าเว็บที่ส่งลิงก์ให้ได้แล้วใช่ไหม ไม่มีสัญญาณมันไอ้นี่เลย เข้าแล้วนะ</w:t>
      </w:r>
    </w:p>
    <w:p>
      <w:pPr>
        <w:pStyle w:val="BodyText"/>
      </w:pPr>
      <w:r>
        <w:t xml:space="preserve">(ล่าม) ค่ะ ของวริศาบอกว่าเปิดเว็บได้เห็นแล้วค่ะ เชอร์รี่ยังไม่เปิดกล้อง มินต์ล่ะมิ้นต์ มิ้นท์ก็ยังไม่เปิดกล้อง น่าจะเรียนรอเพื่อนไปก่อนก็แล้วกัน อีก 3 คนเงียบเลย วันนี้นะคะ เราจะเรียนต่อจากสัปดาห์ที่แล้วแล้วก็มีเพิ่ม เพราะสัปดาห์ที่แล้วเราพูดถึงเรื่องตัวแปร แล้วเราจะพาเขียนการประกาศตัวแปรทำอย่างไรนะคะ แต่ก่อนอื่น มาต่อจากสัปดาห์ที่แล้วให้จบก่อน มาแล้ว แฝดมาแล้ว เพราะฉะนั้นแฝดจะเห็นลิงก์ไหมล่ะ สวัสดีลูกแฝด สวัสดีครับ เห็นลิงก์ที่แปะไว้ใน LINE ไหม เออ เพราะเมื่อกี้เข้ามาทีหลัง เข้ามาทีหลัง มันจะมีลิงก์ที่อยู่ในไลน์น่ะ ให้คลิกเข้าลิงก์ที่มีคำว่า Colab คลิกเข้าไป เปิดแล้ว แล้วมันต้องมาที่หน้านี้นะ มันต้องเข้ามาที่หน้าเว็บนี้ ตอนนี้อยากให้ทุกคนอยู่ที่หน้าเว็บฯ นี้เหมือนกันนะคะ เพราะเดี๋ยวเราจะเรียนไปด้วย โค้ดไปด้วย ทีละคำสั่งจะได้เข้าใจง่าย ๆ ขึ้น เข้าใจง่ายขึ้น เราจะไม่ใช้เรียนรวดเดียวแล้วค่อยมา Code เราจะโค้ดไปทีละคำสั่งจะได้เห็นภาพ ตอนนั้นทุกคนควรจะมีหน้าเว็บ Colab labatory ขึ้นมาแล้วด้วยนะคะ แฝดใส่แว่นรอแล้ว โอเค แฝดเข้ามาแล้ว อย่างนั้นสิ่งที่เราจะดู</w:t>
      </w:r>
    </w:p>
    <w:p>
      <w:pPr>
        <w:pStyle w:val="BodyText"/>
      </w:pPr>
      <w:r>
        <w:t xml:space="preserve">(ล่าม) แฝดบอกขอบคุณครับ ที่ชม</w:t>
      </w:r>
    </w:p>
    <w:p>
      <w:pPr>
        <w:pStyle w:val="BodyText"/>
      </w:pPr>
      <w:r>
        <w:t xml:space="preserve">(อาจารย์สุธิรา)</w:t>
      </w:r>
    </w:p>
    <w:p>
      <w:pPr>
        <w:pStyle w:val="BodyText"/>
      </w:pPr>
      <w:r>
        <w:t xml:space="preserve">[เสียงหัวเราะ] ในสัปดาห์ก่อนที่เราถึงตัวแปรน่ะ เราบอกว่าประกาศอย่างไรนะ มาต่อจากหนก่อน ชนิดของข้อมูลเพราะเวลาประกาศตัวแปรนี่ ตัวแปรชื่ออะไรใช่ไหมคะ แล้วก็บอกเขาว่าตัวแปรนี้มีชนิดของข้อมูลเป็นแบบไหน ใน Python นี่ ชนิดของข้อมูลนี่จะแบ่งออกเป็น 2 แบบ หรือ 2 กลุ่ม ก็คือแบบข้อมูลพื้นฐาน Basic Data Type หรือเป็นข้อมูลพื้นฐานนะคะ กลับอีกกลุ่มหนึ่งข้อมูลเชิงประกอบ Composit data type จะอธิบายให้ฟังว่าข้อมูลพื้นฐาน กับข้อมูลเชิงประกอบมันต่างกันอย่างไร ก็คือถ้าเป็นข้อมูลพื้นฐานใน Python นี่ เกี่ยวข้องกับตัวเลขแล้วก็ตัวอักษร ก็คือเกี่ยวข้องกับ 2 อย่างเท่านั้นเอง ก็คือถ้าไม่เป็นตัวเลข ก็เป็นตัวอักษรในข้อมูลพื้นฐาน แต่ที่นี้ในข้อมูลตัวเลขนี่ มันก็มีชนิดย่อย ๆ เหมือนที่หนก่อนที่เราบอกว่ามีจำนวนเต็มนะ กับจำนวนจริง แต่ความจริงแล้วมันมีอีก 2 ประเภท ก็คือตรรกะหรือบูลีน แล้วก็จำนวนเชิงซ้อน แต่ส่วนใหญ่ที่จะได้ใช้บ่อย ๆ ก็คือ จำนวนเต็มกับจำนวนจริง จำนวนเต็ม ก็คือไม่มีทศนิยมใช่ไหมคะ แต่ถ้าเป็นทศนิยม เราจะเรียกมันว่า</w:t>
      </w:r>
      <w:r>
        <w:t xml:space="preserve"> </w:t>
      </w:r>
      <w:r>
        <w:t xml:space="preserve">“</w:t>
      </w:r>
      <w:r>
        <w:t xml:space="preserve">จำนวนจริง</w:t>
      </w:r>
      <w:r>
        <w:t xml:space="preserve">”</w:t>
      </w:r>
      <w:r>
        <w:t xml:space="preserve"> </w:t>
      </w:r>
      <w:r>
        <w:t xml:space="preserve">นะคะ ในพื้นฐานมีตัวเลขกับตัวอักษรเท่านั้นเพียง 2 อย่างนะคะ เมื่อกี้พูดถึงตัวเลขไปแล้ว ต่อไปก็จะเป็น อันนี้เขาให้ดู มีตัวอย่างให้ดู มีตัวเลข อย่างเช่น เลข 8 อย่างนี้นะคะ -8.95 ถ้า 8 เฉย ๆ จำนวนเต็ม ก็คือถ้าไม่มีตัวเลขนั้นนี่ ไม่มีทศนิยมนี่เราจะเรียกจำนวนเต็ม แต่ถ้าเมื่อใด มีเลข ทศนิยม เราเรียกว่า จำนวนจริง นะคะ และอีกตัวหนึ่ง ก็คือข้อมูลพื้นฐานอีกตัวหนึ่ง ก็คือข้อความ จำง่าย ๆ ถ้าเป็นข้อความมันจะอยู่ในเครื่องหมายคำพูดใช่ไหมคะ มันจะมีแต่เครื่องหมายคำพูดมันจะมี 2 รูปแบบ ก็คือแบบที่เป็น 1 ขีดใช่ไหม หรือ single quote หรือ ดับเบิลโคดถ้ามีข้อความนี่ สังเกตง่าย ๆ จะมีเครื่องหมายคำพูดอยู่ แล้วทีนี้เรามาดูข้อมูลเชิงประกอบ ข้อมูลเชิงประกอบหมายถึงอะไร หมายถึงข้อมูลที่เกิดจากการผสม ระหว่างอะไรเห็นไหมคะ เหมือนในตัวอย่าง เช่น Data เท่ากับ มี Name เห็นไหมคะ มีข้อความ มีตัวเลข เห็นไหม แล้วก็มีตัวเลขที่เป็น ในวงเล็บ นะคะ นั้นก็หมายถึงข้อมูลที่เอาหลาย ๆ ส่วนมาประกอบกัน เลยเรียกว่าข้อมูลเชิงประกอบนะคะ โดยข้อมูลเชิงประกอบใน python ข้อมูลประเภท Lists Tulแล้วก็ set อันนี้รายละเอียด เราจะไปอธิบายเมื่อถึงหัวข้อของเขานะคะ ยังไม่อธิบายตอนนี้เดี๋ยวจะจำไม่ได้ ทีนี้ในสัปดาห์ก่อนเราให้ตั้งชื่อตัวแปร ทดลองตั้งชื่อตัวแปร ทีนี้เด็ก ๆ ไปเปิด เปิด Colab ขึ้นมานะคะ ไปที่เว็บ Colab ที่ให้เปิดเมื่อกี้นะ เดี๋ยวเปิดเข้าให้ ตอนนี้เดี๋ยวเราไปที่ Colab ของเรานะคะ เพื่อจะตั้งชื่อตัวแปร ให้เด็ก ๆ กดที่เครื่องหมายบวก</w:t>
      </w:r>
    </w:p>
    <w:p>
      <w:pPr>
        <w:pStyle w:val="BodyText"/>
      </w:pPr>
      <w:r>
        <w:t xml:space="preserve">(+) เห็นไหม ให้เด็ก ๆ กดที่เครื่องหมายบวก พากดตรงไหน กดตรงเครื่องหมายบวกนะคะ แล้วกด 1 ครั้ง คลิกเมาส์ 1 ครั้ง มันจะต้องขึ้นสัญลักษณ์ที่เป็น Cursor มันจะต้องขึ้นเป็นสัญลักษณ์ เคอร์เซอร์ เหมือนตัวลูกศรชี้อย่างนี้ สีดำ ๆ ขึ้นมาอย่างนี้ เห็นไหมคะ เดี๋ยวลองถามดู เอ็มขึ้นไหมลูก เอ็ม</w:t>
      </w:r>
    </w:p>
    <w:p>
      <w:pPr>
        <w:pStyle w:val="BodyText"/>
      </w:pPr>
      <w:r>
        <w:t xml:space="preserve">(นักศึกษาชาย) ขึ้นครับ ๆ</w:t>
      </w:r>
    </w:p>
    <w:p>
      <w:pPr>
        <w:pStyle w:val="BodyText"/>
      </w:pPr>
      <w:r>
        <w:t xml:space="preserve">(อาจารย์สุธิรา) มุกขึ้นไหมคะ</w:t>
      </w:r>
    </w:p>
    <w:p>
      <w:pPr>
        <w:pStyle w:val="BodyText"/>
      </w:pPr>
      <w:r>
        <w:t xml:space="preserve">(นักศึกษาหญิง) ขึ้นค่ะอาจารย์</w:t>
      </w:r>
    </w:p>
    <w:p>
      <w:pPr>
        <w:pStyle w:val="BodyText"/>
      </w:pPr>
      <w:r>
        <w:t xml:space="preserve">(อาจารย์สุธิรา) พี่แฝด ของพี่แฝดขึ้นหรือเปล่า ขึ้นเหมือนแม่หรือเปล่า ขึ้นเหมือนแม่ที่โชว์อยู่ใช่ไหม โอเค ทีนี้เด็ก ๆ จะต้องดูว่าการประกาศตัวแปร ก็คือ… มันได้ทีละหน้าจอนะ ก็คือชื่อตัวแปรใช่ไหมคะ แล้วตามด้วยอะไรนะ เครื่องหมาย เดี๋ยวให้ดูรูปแบบไปก่อน อันนี้จำรูปแบบของการประกาศตัวแปรเราไว้ก่อนนะ จะเปิดสไลด์ให้ดู เผลอปิดสไลด์ไปแล้วหรือ นี่… ไปดูที่รูปแบบการประกาศตัวแปรของเราเห็นไหมคะ ชื่อตัวแปรใช่ไหมคะ แล้วตามด้วยเครื่องหมายเท่ากับ แล้วก็ตามด้วยชนิดของข้อมูล หรือค่าของข้อมูลที่เราจะกำหนดใช่ไหม เพราะฉะนั้น ถ้าดูดี ๆ นะคะ อย่างลืมว่าเราจะต้องใช้อะไรด้วย ตัวแปรที่เราจะประกาศ ชื่อว่า เป็นภาษาไทยแล้วเอาไปแปรเป็นอะไรคะ</w:t>
      </w:r>
    </w:p>
    <w:p>
      <w:pPr>
        <w:pStyle w:val="BodyText"/>
      </w:pPr>
      <w:r>
        <w:t xml:space="preserve">(นักศึกษาชาย) อังกฤษ</w:t>
      </w:r>
    </w:p>
    <w:p>
      <w:pPr>
        <w:pStyle w:val="BodyText"/>
      </w:pPr>
      <w:r>
        <w:t xml:space="preserve">(อาจารย์สุธิรา) แปลเป็นอังกฤษนะคะ ตัวแปรแรกของเราชื่อว่าอะไร ราคา ใช่ไหม นะคะ เพราะฉะนั้น ในสัปดาห์ก่อน ราคาในภาษาอังกฤษ คืออะไรนะคะ ให้ตั้งชื่อตัวแปร พอใครรู้แล้วว่าราคาชื่อไหนนะคะ ในหน้า Colab ของเรา ตรงที่มีเคอร์เซอร์ เคอร์เซอร์กระพริบอยู่ ใครที่รู้แล้ว ชื่อตัวแปรที่จะตั้ง ชื่ออะไรแล้ว พิมพ์ชื่อตัวแปรนั้นลงไปนะคะ แล้วตามด้วยเครื่องหมายอะไร เดี๋ยว ๆ ต้องใช้ตัวช่วย 2 อย่าง อยากให้ แล้วกำหนดราคาให้มี ค่าของราคาเท่ากับ เดี๋ยวจะพิมพ์ไว้ในแช็ตเดี๋ยวเด็ก ๆ จะได้ไอ้นี่ได้ด้วย ตั้งชื่อตัวแปรราคา กำหนดค่าให้เท่ากับ 199 ราคาตัวแปรราคาเรามีค่าเท่ากับ 199 นะคะ ตอบมาก่อน ชื่อตัวแปรภาษาอังกฤษราคาชื่อว่าอะไรคะวาริสา ตอบมาแล้ว</w:t>
      </w:r>
    </w:p>
    <w:p>
      <w:pPr>
        <w:pStyle w:val="BodyText"/>
      </w:pPr>
      <w:r>
        <w:t xml:space="preserve">(ล่าม) price ค่ะ</w:t>
      </w:r>
    </w:p>
    <w:p>
      <w:pPr>
        <w:pStyle w:val="BodyText"/>
      </w:pPr>
      <w:r>
        <w:t xml:space="preserve">(อาจารย์สุธิรา) Price ใช่ไหมนะคะ เพราะฉะนั้น เด็ก ๆ จะต้อง ใน colab เห็นไหมคะ ที่มี Cursor กระพริบ ให้เด็ก ๆ พิมพ์ ชื่อตัวแปรลงไป price คามด้วยเครื่องหมายอะไรมุก ตามด้วยเครื่องหมายอะไรลูก</w:t>
      </w:r>
    </w:p>
    <w:p>
      <w:pPr>
        <w:pStyle w:val="BodyText"/>
      </w:pPr>
      <w:r>
        <w:t xml:space="preserve">(นักศึกษาชาย) เท่ากับ ครับ อาจารย์</w:t>
      </w:r>
    </w:p>
    <w:p>
      <w:pPr>
        <w:pStyle w:val="BodyText"/>
      </w:pPr>
      <w:r>
        <w:t xml:space="preserve">(อาจารย์สุธิรา) = ถูกต้องค่ะ แล้วก็ตามด้วยค่าที่เราจะกำหนดให้เขาใช่ไหม คือ พี่โฟร์ตอบสิคือค่าเท่าไร</w:t>
      </w:r>
    </w:p>
    <w:p>
      <w:pPr>
        <w:pStyle w:val="BodyText"/>
      </w:pPr>
      <w:r>
        <w:t xml:space="preserve">(นักศึกษาชาย)</w:t>
      </w:r>
    </w:p>
    <w:p>
      <w:pPr>
        <w:pStyle w:val="BodyText"/>
      </w:pPr>
      <w:r>
        <w:t xml:space="preserve">(นักศึกษาชาย) อาจารย์ครับ ยังมาไม่ถึงนี่เลยครับ คือผมยังมาไม่ถึงนี่ ผมไม่รู้ ผมยังหา… ผมยังไม่รู้เครื่องหมายบวกมันยังอยู่ตรงไหนเลยครับ</w:t>
      </w:r>
    </w:p>
    <w:p>
      <w:pPr>
        <w:pStyle w:val="BodyText"/>
      </w:pPr>
      <w:r>
        <w:t xml:space="preserve">(อาจารย์สุธิรา) เครื่องหมายบวก โฟร์ใช้อะไร</w:t>
      </w:r>
    </w:p>
    <w:p>
      <w:pPr>
        <w:pStyle w:val="BodyText"/>
      </w:pPr>
      <w:r>
        <w:t xml:space="preserve">(นักศึกษาชาย) ผมใช้คอม</w:t>
      </w:r>
    </w:p>
    <w:p>
      <w:pPr>
        <w:pStyle w:val="BodyText"/>
      </w:pPr>
      <w:r>
        <w:t xml:space="preserve">(พิวเตอร์)</w:t>
      </w:r>
    </w:p>
    <w:p>
      <w:pPr>
        <w:pStyle w:val="BodyText"/>
      </w:pPr>
      <w:r>
        <w:t xml:space="preserve">(อาจารย์สุธิรา) เครื่องหมายบวกอยู่แถวที่ 2 ตัวเกือบสุดท้ายเลยลูก เห็นหรือยัง</w:t>
      </w:r>
    </w:p>
    <w:p>
      <w:pPr>
        <w:pStyle w:val="BodyText"/>
      </w:pPr>
      <w:r>
        <w:t xml:space="preserve">(นักศึกษาชาย) แถวที่ 2 หรือครับ ตำแหน่งเดียวกับเลข 9 น่ะ เลข 9 ไทยหรือ ช ช้าง</w:t>
      </w:r>
    </w:p>
    <w:p>
      <w:pPr>
        <w:pStyle w:val="BodyText"/>
      </w:pPr>
      <w:r>
        <w:t xml:space="preserve">(นักศึกษาชาย) ไม่ใช่ครับอาจารย์ ที่มาถึงขั้นตอนนี้น่ะครับ ผมไม่รู้ว่า…</w:t>
      </w:r>
    </w:p>
    <w:p>
      <w:pPr>
        <w:pStyle w:val="BodyText"/>
      </w:pPr>
      <w:r>
        <w:t xml:space="preserve">(อาจารย์สุธิรา) เครื่องหมาย + ใน colab ใช่ไหมครับ พี่โฟร์เห็นแถว ตอนนี้พี่โฟร์อยู่แถวไหน ไล่มาที่สารบัญไหม มันจะมีคำว่าบวกแล้วก็โค้ด เดี๋ยวผมลองหาดูก่อน</w:t>
      </w:r>
    </w:p>
    <w:p>
      <w:pPr>
        <w:pStyle w:val="BodyText"/>
      </w:pPr>
      <w:r>
        <w:t xml:space="preserve">(อาจารย์สุธิรา) พี่โฟร์ใช้คีย์ลัดลูก Ctrl M แล้วก็ B</w:t>
      </w:r>
    </w:p>
    <w:p>
      <w:pPr>
        <w:pStyle w:val="BodyText"/>
      </w:pPr>
      <w:r>
        <w:t xml:space="preserve">(อาจารย์สุธิรา) กับ b ขึ้นไหม ทำไมมันไม่ไป ไม่ขึ้นหรือ กด Crtl + m ไม่ขึ้นหรือ</w:t>
      </w:r>
    </w:p>
    <w:p>
      <w:pPr>
        <w:pStyle w:val="BodyText"/>
      </w:pPr>
      <w:r>
        <w:t xml:space="preserve">(นักศึกษาชาย) Ctrl + M ใช่ไหมครับ</w:t>
      </w:r>
    </w:p>
    <w:p>
      <w:pPr>
        <w:pStyle w:val="BodyText"/>
      </w:pPr>
      <w:r>
        <w:t xml:space="preserve">(อาจารย์สุธิรา) M แล้วก็ B m ด้วย แล้วก็ b แล้วก็กด M แล้วก็ตามด้วย B</w:t>
      </w:r>
    </w:p>
    <w:p>
      <w:pPr>
        <w:pStyle w:val="BodyText"/>
      </w:pPr>
      <w:r>
        <w:t xml:space="preserve">(อาจารย์สุธิรา) ขึ้นไหม แล้วมันจะมีข้อความหรือกด Enter เพื่อแก้ไขใช่ไหมคะ</w:t>
      </w:r>
    </w:p>
    <w:p>
      <w:pPr>
        <w:pStyle w:val="BodyText"/>
      </w:pPr>
      <w:r>
        <w:t xml:space="preserve">(นักศึกษาชาย) แป๊บหนึ่งนะครับอาจารย์</w:t>
      </w:r>
    </w:p>
    <w:p>
      <w:pPr>
        <w:pStyle w:val="BodyText"/>
      </w:pPr>
      <w:r>
        <w:t xml:space="preserve">(อาจารย์สุธิรา) ครับ ๆ ได้ครับ</w:t>
      </w:r>
    </w:p>
    <w:p>
      <w:pPr>
        <w:pStyle w:val="BodyText"/>
      </w:pPr>
      <w:r>
        <w:t xml:space="preserve">(นักศึกษาชาย) เดี๋ยวผมขอรีสตาร์ทเครื่องก่อนนะครับ</w:t>
      </w:r>
    </w:p>
    <w:p>
      <w:pPr>
        <w:pStyle w:val="BodyText"/>
      </w:pPr>
      <w:r>
        <w:t xml:space="preserve">(อาจารย์สุธิรา) โอเค ๆ พี่ตี๋ได้หรือเปล่า ได้อยู่ไหม</w:t>
      </w:r>
    </w:p>
    <w:p>
      <w:pPr>
        <w:pStyle w:val="BodyText"/>
      </w:pPr>
      <w:r>
        <w:t xml:space="preserve">(นักศึกษาชาย) ผมลองกด Ctrl M แล้วก็ B แล้ว มันขึ้นมาเป็นช่อง เหมือนช่องที่ใส่ข้อความ ก็พิมพ์อะไรนะ</w:t>
      </w:r>
    </w:p>
    <w:p>
      <w:pPr>
        <w:pStyle w:val="BodyText"/>
      </w:pPr>
      <w:r>
        <w:t xml:space="preserve">(นักศึกษาชาย) price</w:t>
      </w:r>
    </w:p>
    <w:p>
      <w:pPr>
        <w:pStyle w:val="BodyText"/>
      </w:pPr>
      <w:r>
        <w:t xml:space="preserve">(อาจารย์สุธิรา) price แล้วก็ตามด้วยเครื่องหมายเท่ากับ แล้วก็ค่าที่กำหนดบอกไปว่าเท่าไรนะ เราให้กำหนดค่า price 190 เท่าไรไม่รู้ครับ</w:t>
      </w:r>
    </w:p>
    <w:p>
      <w:pPr>
        <w:pStyle w:val="BodyText"/>
      </w:pPr>
      <w:r>
        <w:t xml:space="preserve">(อาจารย์สุธิรา) 199</w:t>
      </w:r>
    </w:p>
    <w:p>
      <w:pPr>
        <w:pStyle w:val="BodyText"/>
      </w:pPr>
      <w:r>
        <w:t xml:space="preserve">(นักศึกษาชาย) 199 ใช่ไหมครับ</w:t>
      </w:r>
    </w:p>
    <w:p>
      <w:pPr>
        <w:pStyle w:val="BodyText"/>
      </w:pPr>
      <w:r>
        <w:t xml:space="preserve">(อาจารย์สุธิรา) ใช่</w:t>
      </w:r>
    </w:p>
    <w:p>
      <w:pPr>
        <w:pStyle w:val="BodyText"/>
      </w:pPr>
      <w:r>
        <w:t xml:space="preserve">(นักศึกษาชาย) ครับผม</w:t>
      </w:r>
    </w:p>
    <w:p>
      <w:pPr>
        <w:pStyle w:val="BodyText"/>
      </w:pPr>
      <w:r>
        <w:t xml:space="preserve">(อาจารย์สุธิรา) โอเค สำหรับใครที่พิมพ์แล้วนะคะ รอก่อน รอเพื่อน อันนี้ในกรณีที่เป็นตัวเลข พิมพ์ค่าของตัวเลขได้เลยแต่ถ้าเรา เสร็จแล้ว พอใครพิมพ์ค่าเสร็จนะคะ ให้กด Enter 1 ครั้ง ให้กด enter 1 ครั้ง</w:t>
      </w:r>
    </w:p>
    <w:p>
      <w:pPr>
        <w:pStyle w:val="BodyText"/>
      </w:pPr>
      <w:r>
        <w:t xml:space="preserve">(ล่าม) ต้องใสใส่ตัวเลขตามหลัง เพราะชนิดของตัวแปรนะคะ ตามด้วย รูปแบบมันจะเป็นแบบนี้นะ เห็นหรือเปล่า ชื่อตัวแปร ตามด้วยเครื่องหมายเท่ากับ ค่าของข้อมูลหรือชนิดตัวแปร หรือค่าของตัวแปรที่เราจะกำหนด พิมพ์ใน Colab ไม่ใช่พิมพ์ในแช็ต ต้องพิมพ์ใน colab แล้วเราถึงจะเห็นว่าโปรแกรมมันจะรันได้หรือไม่ได้ ต้องมาพิมพ์ในเว็บฯ ที่ให้เปิดน่ะ colab น่ะ พี่แฝดอยู่ไหน เดี๋ยวบอกพี่แฝดก่อน แฝดต้องพิมพ์ในนี้นะลูก ต้องพิมพ์ในเว็บฯ Colab น่ะ เขียดด้วย เขียด ต้องพิมพ์ในเว็บนะลูก ไม่ใช่พิมพ์ในแช็ตนะลูก</w:t>
      </w:r>
    </w:p>
    <w:p>
      <w:pPr>
        <w:pStyle w:val="BodyText"/>
      </w:pPr>
      <w:r>
        <w:t xml:space="preserve">(ล่าม) แฝดบอกหาอยู่ครับ ในกลุ่มอาจารย์ให้เว็บฯ ลิงก์ กด ๆ ๆ ๆ เปิด สีส้ม สีส้มกดเปิด กดเปิด แต่กำลังทำอยู่ แฝดโชว์หน้าจอค่ะอาจารย์คะ</w:t>
      </w:r>
    </w:p>
    <w:p>
      <w:pPr>
        <w:pStyle w:val="BodyText"/>
      </w:pPr>
      <w:r>
        <w:t xml:space="preserve">(อาจารย์สุธิรา) แฝดโชว์หน้าจอหรือ เดี๋ยวนะ ไล่ไปทีละคน ไหน ๆ โชว์สิ ไหน ๆ โชว์ให้ดูสิ นั่นล่ะ คลิกเข้าไปลิงก์นั่นล่ะลูก คลิกเข้าไป กดเท่าไป ให้มันขึ้นเหมือนที่โชว์อยู่ในห้องเรียนนี่ เมื่อกี้เชอร์รี่ เห็นเชอร์รี่แว็บ ๆ เชอร์รี่เข้าไปหรือยัง เข้าเว็บหรือยัง</w:t>
      </w:r>
    </w:p>
    <w:p>
      <w:pPr>
        <w:pStyle w:val="BodyText"/>
      </w:pPr>
      <w:r>
        <w:t xml:space="preserve">(ล่าม) เชอร์รี่ คือ ธัญญลักษณ์หรือคะอาจารย์ ชื่อทรายมีไหมคะ ชื่อนี้หนูจำชื่อน้องไม่ได้ใช่ไหม ชื่อภาษามือนี้มีใช่ไหม</w:t>
      </w:r>
    </w:p>
    <w:p>
      <w:pPr>
        <w:pStyle w:val="BodyText"/>
      </w:pPr>
      <w:r>
        <w:t xml:space="preserve">(อาจารย์สุธิรา) ใช่ ๆ</w:t>
      </w:r>
    </w:p>
    <w:p>
      <w:pPr>
        <w:pStyle w:val="BodyText"/>
      </w:pPr>
      <w:r>
        <w:t xml:space="preserve">(ล่าม) ดูล่ามนะ อาจารย์ ให้ชื่อ Colab สีส้ม ๆ ตัว C สีส้ม ๆ ให้อยู่ใน LINE กลุ่ม</w:t>
      </w:r>
    </w:p>
    <w:p>
      <w:pPr>
        <w:pStyle w:val="BodyText"/>
      </w:pPr>
      <w:r>
        <w:t xml:space="preserve">(อาจารย์สุธิรา) ให้เปิดเว็บฯ นั้น</w:t>
      </w:r>
    </w:p>
    <w:p>
      <w:pPr>
        <w:pStyle w:val="BodyText"/>
      </w:pPr>
      <w:r>
        <w:t xml:space="preserve">(ล่าม) เขาโชว์หน้าจอ มีให้พิมพ์ พิมพ์ p-r-i-c-e = 199</w:t>
      </w:r>
    </w:p>
    <w:p>
      <w:pPr>
        <w:pStyle w:val="BodyText"/>
      </w:pPr>
      <w:r>
        <w:t xml:space="preserve">(อาจารย์สุธิรา) เมื่อกี้โฟร์เข้ามาแล้วเปิดเครื่องได้หรือยัง โฟร์ครับ</w:t>
      </w:r>
    </w:p>
    <w:p>
      <w:pPr>
        <w:pStyle w:val="BodyText"/>
      </w:pPr>
      <w:r>
        <w:t xml:space="preserve">(นักศึกษาชาย) อาจารย์ได้ยินไหมครับ</w:t>
      </w:r>
    </w:p>
    <w:p>
      <w:pPr>
        <w:pStyle w:val="BodyText"/>
      </w:pPr>
      <w:r>
        <w:t xml:space="preserve">(อาจารย์สุธิรา) โอเค ได้ยิน เปิดกล้อง</w:t>
      </w:r>
    </w:p>
    <w:p>
      <w:pPr>
        <w:pStyle w:val="BodyText"/>
      </w:pPr>
      <w:r>
        <w:t xml:space="preserve">(นักศึกษาชาย) เมื่อกี้รีสตาร์ทกลับมา Windows แล้วครับ</w:t>
      </w:r>
    </w:p>
    <w:p>
      <w:pPr>
        <w:pStyle w:val="BodyText"/>
      </w:pPr>
      <w:r>
        <w:t xml:space="preserve">(อาจารย์สุธิรา) แล้วเข้าลิงก์หรือยังลูก ยังใช้คีย์ไม่ได้เหมือนเดิม</w:t>
      </w:r>
    </w:p>
    <w:p>
      <w:pPr>
        <w:pStyle w:val="BodyText"/>
      </w:pPr>
      <w:r>
        <w:t xml:space="preserve">(อาจารย์สุธิรา) กด Control แล้วก็กด M แล้วก็ M แล้วก็ B ใช่ไหม</w:t>
      </w:r>
    </w:p>
    <w:p>
      <w:pPr>
        <w:pStyle w:val="BodyText"/>
      </w:pPr>
      <w:r>
        <w:t xml:space="preserve">(นักศึกษาชาย) Control+m+bM แล้วก็ B ได้ไหม ขึ้นไหม มันจะมีกรอบข้อความขึ้นมาให้ใช่ไหม กดแล้วครับ ไม่ได้อยู่ห้องเดียวกับพี่ตี๋หรอ</w:t>
      </w:r>
    </w:p>
    <w:p>
      <w:pPr>
        <w:pStyle w:val="BodyText"/>
      </w:pPr>
      <w:r>
        <w:t xml:space="preserve">(นักศึกษาชาย) หมายถึงห้องอะไรครับ</w:t>
      </w:r>
    </w:p>
    <w:p>
      <w:pPr>
        <w:pStyle w:val="BodyText"/>
      </w:pPr>
      <w:r>
        <w:t xml:space="preserve">(อาจารย์สุธิรา) หอน่ะค่ะ อยู่ห้องเดียวกันหรือเปล่า</w:t>
      </w:r>
    </w:p>
    <w:p>
      <w:pPr>
        <w:pStyle w:val="BodyText"/>
      </w:pPr>
      <w:r>
        <w:t xml:space="preserve">(นักศึกษาชาย) คนละหอ</w:t>
      </w:r>
    </w:p>
    <w:p>
      <w:pPr>
        <w:pStyle w:val="BodyText"/>
      </w:pPr>
      <w:r>
        <w:t xml:space="preserve">(นักศึกษาชาย) คนละหอเลยครับ</w:t>
      </w:r>
    </w:p>
    <w:p>
      <w:pPr>
        <w:pStyle w:val="BodyText"/>
      </w:pPr>
      <w:r>
        <w:t xml:space="preserve">(อาจารย์สุธิรา) ทำไมเขาแยกหอนะ</w:t>
      </w:r>
    </w:p>
    <w:p>
      <w:pPr>
        <w:pStyle w:val="BodyText"/>
      </w:pPr>
      <w:r>
        <w:t xml:space="preserve">(นักศึกษาชาย) ตอนนี้มันมาที่ช่องแก้ไขอะไรสักอย่าง แล้วพี่โฟร์พิมพ์ชื่อตัวแปร ก็คือ Price</w:t>
      </w:r>
    </w:p>
    <w:p>
      <w:pPr>
        <w:pStyle w:val="BodyText"/>
      </w:pPr>
      <w:r>
        <w:t xml:space="preserve">(นักศึกษาชาย) price พิมพ์ตัวใหญ่ไหมครับ มีตัวใหญ่ไหมครับ ทีนี้ พี่โฟร์ต้องจำเองว่าตัวแปรนี้พี่โฟร์จะให้เป็นตัวพิมพ์ใหญ่ หรือตัวพิมพ์เล็ก</w:t>
      </w:r>
    </w:p>
    <w:p>
      <w:pPr>
        <w:pStyle w:val="BodyText"/>
      </w:pPr>
      <w:r>
        <w:t xml:space="preserve">(นักศึกษาชาย) เล็กครับอาจารย์</w:t>
      </w:r>
    </w:p>
    <w:p>
      <w:pPr>
        <w:pStyle w:val="BodyText"/>
      </w:pPr>
      <w:r>
        <w:t xml:space="preserve">(อาจารย์สุธิรา) เพราะเวลาที่เรียกใช้ แต่เกิดของแม่ใช้พิมพ์ตัวเลข แม่พิมพ์ตัวเล็กอย่างนี้นะ แล้วแม่บอกให้โฟร์พิมพ์ตัวเล็กตาม แต่ของโฟร์พิมพ์ไปแล้ว ตัวใหญ่นี่ มันก็จะกลายเป็นคนละตัวแปรนะคะ เพราะคอมพิวเตอร์มันจะแยกไปเลย ตัวพิมพ์เล็กเป็นอีกตัวหนึ่งไปเลย ตัวพิมพ์เล็กครับ</w:t>
      </w:r>
    </w:p>
    <w:p>
      <w:pPr>
        <w:pStyle w:val="BodyText"/>
      </w:pPr>
      <w:r>
        <w:t xml:space="preserve">(อาจารย์สุธิรา) เพราะฉะนั้น พี่โฟร์ก็พิมพ์ด้วยตัวพิมพ์เล็ก</w:t>
      </w:r>
    </w:p>
    <w:p>
      <w:pPr>
        <w:pStyle w:val="BodyText"/>
      </w:pPr>
      <w:r>
        <w:t xml:space="preserve">(นักศึกษาชาย) ครับ</w:t>
      </w:r>
    </w:p>
    <w:p>
      <w:pPr>
        <w:pStyle w:val="BodyText"/>
      </w:pPr>
      <w:r>
        <w:t xml:space="preserve">(อาจารย์สุธิรา) แล้วตามด้วย พิมพ์ p-r-i-c-e แล้วตามด้วยเครื่องหมายเท่ากับ</w:t>
      </w:r>
    </w:p>
    <w:p>
      <w:pPr>
        <w:pStyle w:val="BodyText"/>
      </w:pPr>
      <w:r>
        <w:t xml:space="preserve">(นักศึกษาชาย) อันนี้ไม่ต้องวรรคใช่ไหมครับ</w:t>
      </w:r>
    </w:p>
    <w:p>
      <w:pPr>
        <w:pStyle w:val="BodyText"/>
      </w:pPr>
      <w:r>
        <w:t xml:space="preserve">(อาจารย์สุธิรา) ไม่ต้องวรรคค่ะ เพราะว่าเป็นไอ้นี่ เป็นเขียนโค้ด เดี๋ยวโปรแกรมทำมาให้เองพิมพ์เลย เครื่องหมายเท่ากับแล้วก็ตามด้วยค่า ก็คือ 199 ค่าที่เรากำหนดให้</w:t>
      </w:r>
    </w:p>
    <w:p>
      <w:pPr>
        <w:pStyle w:val="BodyText"/>
      </w:pPr>
      <w:r>
        <w:t xml:space="preserve">(นักศึกษาชาย) ครับ พิมพ์เท่ากับนะครับ</w:t>
      </w:r>
    </w:p>
    <w:p>
      <w:pPr>
        <w:pStyle w:val="BodyText"/>
      </w:pPr>
      <w:r>
        <w:t xml:space="preserve">(อาจารย์สุธิรา) แล้วก็เลข 199 เมื่อกี้เจ้าเขียดพิมพ์ไปหรือยัง ปิดไปแล้ว เขียด ๆ ๆ ๆ เขียดพิมพ์ใน Colab หรือยัง เข้าใจไหม ต้องพิมพ์ใน Colab นะไม่ใช่พิมพ์ในแชทนะ พิมพ์แล้วนะคะ โอเค เมื่อพิมพ์คำว่า ตัวแปรที่ชื่อว่า Price ในความหมายนี่ที่คอมพิวเตอร์จะรับรู้นี่ เราบอกคอมพิวเตอร์ว่า price=199 เมื่อใครพิมพ์ถึง 199 เสร็จให้กดปุ่ม Enter 1 ครั้ง ทีนี้ ตอนนี้เราประกาศตัวแปรไปแล้วนะ ประกาศตัวแปรที่ชื่อว่า price = 199 ต่อมานะคะ ดูอีกคำสั่งหนึ่งที่เราจะเรียนแล้วก็จะได้ใช้พิมพ์นะคะ</w:t>
      </w:r>
    </w:p>
    <w:p>
      <w:pPr>
        <w:pStyle w:val="BodyText"/>
      </w:pPr>
      <w:r>
        <w:t xml:space="preserve">(ล่าม) อาจารย์แม่คะ สำหรับน้องหูหนวกเหมือนเขามีปัญหาเกี่ยวกับสัญญาณเน็ตอะไรอย่างนี้ค่ะ</w:t>
      </w:r>
    </w:p>
    <w:p>
      <w:pPr>
        <w:pStyle w:val="BodyText"/>
      </w:pPr>
      <w:r>
        <w:t xml:space="preserve">(อาจารย์สุธิรา) อ๋อ ใช้เน็ตไม่ได้ คนไหนเอ่ย ใครเอ่ย</w:t>
      </w:r>
    </w:p>
    <w:p>
      <w:pPr>
        <w:pStyle w:val="BodyText"/>
      </w:pPr>
      <w:r>
        <w:t xml:space="preserve">(ล่าม) เหมือนเขาบอกว่าเขาดูมือถืออย่างเดียวน่ะค่ะ ใช้มือถือดู PowerPoint แล้วก็ไม่สามารถที่จะทำได้น่ะค่ะ</w:t>
      </w:r>
    </w:p>
    <w:p>
      <w:pPr>
        <w:pStyle w:val="BodyText"/>
      </w:pPr>
      <w:r>
        <w:t xml:space="preserve">(อาจารย์สุธิรา) อ๋อ ก็เลยไปตัวนั้นไม่ได้ เออ ไม่เป็นไร อย่างนั้น เด็กหูดูไว้ว่าใช้งานอย่างไร โอเคนะคะ ทีนี้เดี๋ยวเราพาไปดูก่อน คำสั่งต่อไปของเรา ขอเปิดสไลด์ก่อน โอเค เมื่อกี้ Colab ไปแล้วนะคะ ต่อไปนะคะ ที่เราจะเรียนในวันนี้ ก็คือคำสั่ง print print ที่มาจาก printer น่ะลูก p-r-i-n-tนะคะ คำสั่ง print นะคะ เป็นคำสั่งไว้สำหรับแสดงผล รูปแบบของเขาจะมีคำว่า print แล้วก็วงเล็บเปิด วงเล็บปิด ภายในวงเล็บเปิดวงเล็บปิด ก็คือสิ่งทีเ่ราต้องการให้คำสั่งนี้ แสดงสิ่งนั้นได้แก่อะไรบ้าง ได้แก่ตัวแปร หรือข้อมูลที่เป็นตัวเลขหรือข้อมูลที่เป็นข้อความ ดูตัวอย่างแรกนะคะ ดูตัวอย่างแรก เมื่อกี้นี้เราประกาศตัวแปรไปแล้วใช่ไหม ที่ชื่อว่า price เราจะให้มันแสดงข้อมูล ให้แสดง ข้อมูลของตัวแปร price ที่เราประกาศไปแล้วนะคะ เด็ก ๆ ดูที่ colab นะคะ ตอนนี้เราจะเปิดให้ดูใน Colab เมื่อกี้เราประกาศตัวแปรเห็นไหมคะ บรรทัดแรกมีชื่อว่า price ทีนี้เราจะมาใช้คำสั่ง print แล้วก็ใส่วงเล็บเห็นไหม โดยปกติ Python ถ้าเป็นคำสั่งของมัน พอใส่วงเล็บตัวหนึ่งน่ะ มันจะมีวงเล็บปิดตามมา แล้ว Cursor มันจะไปกระพริบอยู่ข้างในหรือจะใส่ข้อมูลนะคะ หรือที่เรียกว่า Data นี่ หรือข้อความก็ได้ ดู ตอนนี้เราจะไปเรียนก print ที่เราประกาศไป พี่โฟร์ทันไหม</w:t>
      </w:r>
    </w:p>
    <w:p>
      <w:pPr>
        <w:pStyle w:val="BodyText"/>
      </w:pPr>
      <w:r>
        <w:t xml:space="preserve">(นักศึกษาชาย) ทันครับอาจารย์</w:t>
      </w:r>
    </w:p>
    <w:p>
      <w:pPr>
        <w:pStyle w:val="BodyText"/>
      </w:pPr>
      <w:r>
        <w:t xml:space="preserve">(นักศึกษาชาย) ทันครับผม โอเค พี่เอ็มทันหรือเปล่า แล้วให้ลอง</w:t>
      </w:r>
    </w:p>
    <w:p>
      <w:pPr>
        <w:pStyle w:val="BodyText"/>
      </w:pPr>
      <w:r>
        <w:t xml:space="preserve">(นักศึกษาชาย)กดอะไร กด Enter ดูนะคะ ไม่ใช่กด Enter ดู กด Enter ก่อน เออ เสร็จแล้ว ทีนี้เวลา colab เวลาแสดงผลนะคะ ให้กดที่ มันจะเป็นปุ่ม Play น่ะลูก นึกออกนะ ปุ่มสีดำ ๆ ที่มีไอ้สามเหลี่ยมชี้ไปทาง ขวามือนะคะ กด 1 ครั้งค่ะ มันจะหมุนใช่ไหม</w:t>
      </w:r>
    </w:p>
    <w:p>
      <w:pPr>
        <w:pStyle w:val="BodyText"/>
      </w:pPr>
      <w:r>
        <w:t xml:space="preserve">(นักศึกษาชาย) ให้เลื่อนไปหาปุ่ม Play ใช่ไหมครับ</w:t>
      </w:r>
    </w:p>
    <w:p>
      <w:pPr>
        <w:pStyle w:val="BodyText"/>
      </w:pPr>
      <w:r>
        <w:t xml:space="preserve">(อาจารย์สุธิรา) ใช่ ๆ กด 1 ครั้ง ปุ่ม play จะหมุน เดี๋ยวมันจะแสดงผลลัพธ์ที่จะเป็นรูป เหมือนอยู่ในกรอบสีขาว ๆ แล้วตอบว่า 199 ขึ้นเหมือนของแม่ไหม พี่โฟร์ขึ้นไหม</w:t>
      </w:r>
    </w:p>
    <w:p>
      <w:pPr>
        <w:pStyle w:val="BodyText"/>
      </w:pPr>
      <w:r>
        <w:t xml:space="preserve">(นักศึกษาชาย)</w:t>
      </w:r>
    </w:p>
    <w:p>
      <w:pPr>
        <w:pStyle w:val="BodyText"/>
      </w:pPr>
      <w:r>
        <w:t xml:space="preserve">(นักศึกษาชาย) เดี๋ยวนะครับ ผมหาปุ่ม</w:t>
      </w:r>
    </w:p>
    <w:p>
      <w:pPr>
        <w:pStyle w:val="BodyText"/>
      </w:pPr>
      <w:r>
        <w:t xml:space="preserve">(อาจารย์สุธิรา) มันอยู่ข้าง ๆ ไอ้ตัวตำแหน่งที่… เดี๋ยวมันให้กด กดคีย์ลัดอะไรนะ โฟร์ โฟร์ใช้ Ctrl + Enter กดปุ่ม Ctrl Enter คีย์ลัดคือปุ่ม Control แล้วก็ Enter โฟร์จำไว้ด้วย</w:t>
      </w:r>
    </w:p>
    <w:p>
      <w:pPr>
        <w:pStyle w:val="BodyText"/>
      </w:pPr>
      <w:r>
        <w:t xml:space="preserve">(นักศึกษาชาย) โอเคครับ</w:t>
      </w:r>
    </w:p>
    <w:p>
      <w:pPr>
        <w:pStyle w:val="BodyText"/>
      </w:pPr>
      <w:r>
        <w:t xml:space="preserve">(อาจารย์สุธิรา) แล้วมันขึ้นคำตอบอะไรคะ มันน่าจะหมุนอยู่ โอเค เดี๋ยวมันน่าจะขึ้นคำตอบให้โฟร์ เดี๋ยวมันน่าจะขึ้นคำตอบให้โฟร์ขึ้นไหมลูก</w:t>
      </w:r>
    </w:p>
    <w:p>
      <w:pPr>
        <w:pStyle w:val="BodyText"/>
      </w:pPr>
      <w:r>
        <w:t xml:space="preserve">(นักศึกษาชาย) ก็กดปุ่ม แล้วก็พูดว่า Ctrl + Enter แล้วก็เลื่อนไปก็ไม่เจออะไร</w:t>
      </w:r>
    </w:p>
    <w:p>
      <w:pPr>
        <w:pStyle w:val="BodyText"/>
      </w:pPr>
      <w:r>
        <w:t xml:space="preserve">(นักศึกษาชาย) อาจารย์ครับ</w:t>
      </w:r>
    </w:p>
    <w:p>
      <w:pPr>
        <w:pStyle w:val="BodyText"/>
      </w:pPr>
      <w:r>
        <w:t xml:space="preserve">(อาจารย์สุธิรา) ครับ ๆ</w:t>
      </w:r>
    </w:p>
    <w:p>
      <w:pPr>
        <w:pStyle w:val="BodyText"/>
      </w:pPr>
      <w:r>
        <w:t xml:space="preserve">(นักศึกษาชาย) ขอสอบถามหน่อยครับ ว่าในวงเล็บเราต้องพิมพ์สิ่งที่เราจะแสดงออกมาใช่ไหมครับ</w:t>
      </w:r>
    </w:p>
    <w:p>
      <w:pPr>
        <w:pStyle w:val="BodyText"/>
      </w:pPr>
      <w:r>
        <w:t xml:space="preserve">(อาจารย์สุธิรา) พิมพ์ตัวแปร price ที่เราประกาศเข้าไป เพราะตอนนี้เรามีตัวแปรประกาศ อยากหยิบตัวแปรนั้นออกมา แสดงว่าเราต้องพิมพ์เข้าไปก่อน ในนั้นต้องระบุข้างใน</w:t>
      </w:r>
    </w:p>
    <w:p>
      <w:pPr>
        <w:pStyle w:val="BodyText"/>
      </w:pPr>
      <w:r>
        <w:t xml:space="preserve">(นักศึกษาชาย) โอเคครับ พอดียังไม่ได้พิมพ์มันเลยไม่ระบุข้ามุกได้ไหมลูก ได้หรือเปล่า</w:t>
      </w:r>
    </w:p>
    <w:p>
      <w:pPr>
        <w:pStyle w:val="BodyText"/>
      </w:pPr>
      <w:r>
        <w:t xml:space="preserve">(นักศึกษาชาย) synta</w:t>
      </w:r>
    </w:p>
    <w:p>
      <w:pPr>
        <w:pStyle w:val="BodyText"/>
      </w:pPr>
      <w:r>
        <w:t xml:space="preserve">(อาจารย์สุธิรา) โอเค</w:t>
      </w:r>
    </w:p>
    <w:p>
      <w:pPr>
        <w:pStyle w:val="BodyText"/>
      </w:pPr>
      <w:r>
        <w:t xml:space="preserve">(นักศึกษาชาย) อาจารย์ครับ มันขึ้นว่า cintac error แสดงว่าโฟร์ค่อย ๆ เช็กนะครับ ว่าตรงคำว่า</w:t>
      </w:r>
      <w:r>
        <w:t xml:space="preserve"> </w:t>
      </w:r>
      <w:r>
        <w:t xml:space="preserve">“</w:t>
      </w:r>
      <w:r>
        <w:t xml:space="preserve">print</w:t>
      </w:r>
      <w:r>
        <w:t xml:space="preserve">”</w:t>
      </w:r>
      <w:r>
        <w:t xml:space="preserve"> </w:t>
      </w:r>
      <w:r>
        <w:t xml:space="preserve">p-r-i-n-t พิมพ์ถูกหรือเปล่า syntax หมายถึงรูปแบบผิด อีกอย่างหนึ่งก็คือ ก็คือมีวงเล็บเปิดปิดหรือเปล่า ไม่ใช่เปิดวงเล็บ แล้วไม่เปิดวงอย่างนี้น่ะลูก</w:t>
      </w:r>
    </w:p>
    <w:p>
      <w:pPr>
        <w:pStyle w:val="BodyText"/>
      </w:pPr>
      <w:r>
        <w:t xml:space="preserve">(นักศึกษาชาย) โอเคครับอาจารย์ คือก็ผลออกมาแล้วครับ</w:t>
      </w:r>
    </w:p>
    <w:p>
      <w:pPr>
        <w:pStyle w:val="BodyText"/>
      </w:pPr>
      <w:r>
        <w:t xml:space="preserve">(อาจารย์สุธิรา) ได้เท่าไร</w:t>
      </w:r>
    </w:p>
    <w:p>
      <w:pPr>
        <w:pStyle w:val="BodyText"/>
      </w:pPr>
      <w:r>
        <w:t xml:space="preserve">(นักศึกษาชาย) ข้อผิดพลาดคืออะไร หลังวงเล็บปิดครับ แล้ว Enter คือ ผมอยู่ในวงเล็บแล้ว Enter มันก็เลยเกิด syntax error ครับ</w:t>
      </w:r>
    </w:p>
    <w:p>
      <w:pPr>
        <w:pStyle w:val="BodyText"/>
      </w:pPr>
      <w:r>
        <w:t xml:space="preserve">(อาจารย์สุธิรา) เข้าใจนะ</w:t>
      </w:r>
    </w:p>
    <w:p>
      <w:pPr>
        <w:pStyle w:val="BodyText"/>
      </w:pPr>
      <w:r>
        <w:t xml:space="preserve">(นักศึกษาชาย) ตอนนี้ผลออกมา คือ 199 ครับ</w:t>
      </w:r>
    </w:p>
    <w:p>
      <w:pPr>
        <w:pStyle w:val="BodyText"/>
      </w:pPr>
      <w:r>
        <w:t xml:space="preserve">(อาจารย์สุธิรา) เมื่อกี้ตัวแปรเราชื่อ Price 199 พอเราใช้คำสั่ง print price มันก็จะ print ค่าของตัวแปรนั้นออกมา ก็คือ 199 แล้วทีนี้ลองมาใช้คำสั่ง Print Print ข้อความ เราสามารถ Print ข้อความ ได้เลยโดยไม่ต้องประกาศตัวแปร ก็คือพิมพ์คำสั่ง print p-r-i-n-t สังเกตเมื่อพิมพ์ไปแล้วมันจะมีให้เลือก ตัวที่ 2 เป็น print แล้วก็เลือกตัวที่ 2 แล้วก็ใส่วงเล็บเหมือนเดิม แต่ทีนี้ถ้าเป็นข้อความเราจะต้องใส่เครื่องหมายอะไรคะ เครื่องหมายคำพูดใช่ไหมคะ แล้วแล้วก็ตามด้วยข้อความ เช่น Hello</w:t>
      </w:r>
    </w:p>
    <w:p>
      <w:pPr>
        <w:pStyle w:val="BodyText"/>
      </w:pPr>
      <w:r>
        <w:t xml:space="preserve">(นักศึกษาชาย) อาจารย์ครับ</w:t>
      </w:r>
    </w:p>
    <w:p>
      <w:pPr>
        <w:pStyle w:val="BodyText"/>
      </w:pPr>
      <w:r>
        <w:t xml:space="preserve">(นักศึกษาชาย) ขอสอบถามครับ เครื่องหมายคำพูดนี้เป็นเป็นดับเบิลโคลด หรือ ซิงเกิล โคลด</w:t>
      </w:r>
    </w:p>
    <w:p>
      <w:pPr>
        <w:pStyle w:val="BodyText"/>
      </w:pPr>
      <w:r>
        <w:t xml:space="preserve">(อาจารย์สุธิรา) เป็ก็ได้ เพราะคอมพิวเตอร์มันจะรู้ว่าเป็น " เป็นข้อความ แล้วแต่จะเลือกใช้เลยครับ อาจารย์ครับ</w:t>
      </w:r>
    </w:p>
    <w:p>
      <w:pPr>
        <w:pStyle w:val="BodyText"/>
      </w:pPr>
      <w:r>
        <w:t xml:space="preserve">(อาจารย์สุธิรา) ครับผม</w:t>
      </w:r>
    </w:p>
    <w:p>
      <w:pPr>
        <w:pStyle w:val="BodyText"/>
      </w:pPr>
      <w:r>
        <w:t xml:space="preserve">(นักศึกษาชาย) แล้วภายใต้เครื่องหมายคำพูดเราเว้นวรรคได้ไหมครับ</w:t>
      </w:r>
    </w:p>
    <w:p>
      <w:pPr>
        <w:pStyle w:val="BodyText"/>
      </w:pPr>
      <w:r>
        <w:t xml:space="preserve">(อาจารย์สุธิรา) ได้ครับ ถ้าอยู่ในเครื่องหมายคำพูดมันเป็นข้อความแล้ว จะพิมพ์อะไรลงไป จะเว้นวรรคก็ได้ครับ</w:t>
      </w:r>
    </w:p>
    <w:p>
      <w:pPr>
        <w:pStyle w:val="BodyText"/>
      </w:pPr>
      <w:r>
        <w:t xml:space="preserve">(นักศึกษาชาย) โอเคครับ ขอบคุณครับ</w:t>
      </w:r>
    </w:p>
    <w:p>
      <w:pPr>
        <w:pStyle w:val="BodyText"/>
      </w:pPr>
      <w:r>
        <w:t xml:space="preserve">(อาจารย์สุธิรา) โอเค เสร็จแล้วก็ลองทำอย่างไรนะ กดอะไร กดปุ่ม play ใช่ไหม</w:t>
      </w:r>
    </w:p>
    <w:p>
      <w:pPr>
        <w:pStyle w:val="BodyText"/>
      </w:pPr>
      <w:r>
        <w:t xml:space="preserve">(นักศึกษาชาย) ได้แล้วครับอาจารย์</w:t>
      </w:r>
    </w:p>
    <w:p>
      <w:pPr>
        <w:pStyle w:val="BodyText"/>
      </w:pPr>
      <w:r>
        <w:t xml:space="preserve">(อาจารย์สุธิรา) ใช่ไหม ก็พิมพ์อย่างนี้ได้เลย</w:t>
      </w:r>
    </w:p>
    <w:p>
      <w:pPr>
        <w:pStyle w:val="BodyText"/>
      </w:pPr>
      <w:r>
        <w:t xml:space="preserve">(นักศึกษาชาย)</w:t>
      </w:r>
    </w:p>
    <w:p>
      <w:pPr>
        <w:pStyle w:val="BodyText"/>
      </w:pPr>
      <w:r>
        <w:t xml:space="preserve">(อาจารย์สุธิรา) นะคะ อย่างนี้เป็นต้น ในกรณีที่เห็นไหมคะ ต้องการแสดงผลให้เป็นข้อความ เราลองอีกตัวหนึ่ง แสดงผลที่เป็นตัวเลขนะคะ ก็พิมพ์ print เหมือนเดิม แล้วก็เครื่องหมายอะไร เครื่องหมายตัวเลข ใช่ไหมคะ ตัวเลขถ้าเป็นจำนวนจริง คือตัวเลขที่มีทศนิยมนะคะ ลองใส่เลขจำนวนจริงนะคะ ทศนิยม 75.80.80 ใส่ 75.80 นะคะ แล้วลองกด play ดูถ้าเป็นตัวเลข เห็นไหม มันก็จะแสดงตัวเลขข้อมูลได้ เพราะฉะนั้น คำสั่ง print สามารถ print อะไรได้ print ตัวแปรได้ print ข้อความได้ แล้วก็ print อะไรได้อีกลูก ตัวเลข ซึ่ง ก็คือข้อมูลที่เป็นคัวเลขข้อมูลแบบจำนวนจริงหรือจำนวนเต็ม เมื่อกี้เราใส่แบบจำนวนจริงไปแล้ว ลองใส่แบบจำนวนเต็ม ไม่ใช่ทศนิยม ไม่มีทศนิยมข้อมูลตัวเลข เช่น ฃprint เลข 1,000 หน่วย สิบ ร้อย พัน กดผิดขอโทษ เพียงแต่ สิ่งที่จะ print น่ะ จำไว้ว่าสิ่งที่จะ print มันอยู่ในวงเล็บ จะ print ตัวแปรเราก็ใส่ตัวแปรเข้าไปในวงเล็บ ถ้าเราจะ Print ข้อความ เราก็ใส่ตัวเลขเข้าไปในวงเล็บ คำสั่ง print เป็นคำสั่งที่ใช้แสดงผลขอข้อมูลนะคะ ข้อมูลที่อธิบายไป ก็คือข้อมูลที่เป็นข้อมูลพื้นฐานของเรานั่นล่ะ กับข้อมูลที่เป็นข้อความ ก็คือถ้าตัวแปรนั้นเป็นข้อความ มันก็จะออกมาเป็นข้อความ แต่เมื่อกี้ price ของเราข้อมูลเป็นตัวเลข พอสั่ง Print price มันก็ได้ตัวเลข 199 มา คำสั่ง print นะคะ เดี๋ยวมาดูคำสั่งต่อไป เดี๋ยวได้ 2 คำสั่งนี้เด็ก ๆ น่าจะแสดงผล หรือ เข้าใจการเขียน Coding ได้นะคะ คำสั่งนี้มีชื่อว่า ตอนนี้ สไลด์อยู่ไหนนะ ขอดูก่อน เดี๋ยวสลับมาที่สไลด์นะคะ คำสั่งต่อไป คำสั่งพื้นฐานตัวต่อไป ต่อจาก print ก็คือคำสั่ง input ก็คือเป็นคำสั่งที่ใช้รับค่าของข้อมูล รูปแบบคือจะมี คำว่า</w:t>
      </w:r>
      <w:r>
        <w:t xml:space="preserve"> </w:t>
      </w:r>
      <w:r>
        <w:t xml:space="preserve">“</w:t>
      </w:r>
      <w:r>
        <w:t xml:space="preserve">Input</w:t>
      </w:r>
      <w:r>
        <w:t xml:space="preserve">”</w:t>
      </w:r>
      <w:r>
        <w:t xml:space="preserve"> </w:t>
      </w:r>
      <w:r>
        <w:t xml:space="preserve">แล้วก็ตามด้วยวงเล็บ แล้วในวงเล็บ นั่นก็คือรับค่าของข้อมูล เพราะฉะนั้น ข้อมูลที่ต้องการให้รับค่าเป็นอะไรได้ เป็นจำนวนจริงก็คือตัวเลข ใช่ไหมคะ จำนวนเต็มหรือข้อความ ก็คือเอาข้อมูล ประเภทข้อมูล basic Data น่ะค่ะ ข้อมูลพื้นฐาน ก็คือตัวเลขกับข้อความ ก็คือระบุให้ คอมพิวเตอร์มันรู้ว่านี่ฉันจะให้ข้อมูลอะไรเธอ ให้เธอรับข้อมูลอะไรเข้าไป input บอกหรือสั่งให้คอมพิวเตอร์มันรับค่าข้อมูล พร้อมหรือยัง พร้อมจะ Coding หรือยังคะ ดูรูปแบบไว้ดี ๆ นะคะ Input ใช่ไหมคะ แล้วก็มีวงเล็บ โดย ข้อมูลที่เราจะให้รับก็มีอยู่ คือ ถ้าจำแนกให้ละเอียด ก็คือมีจำนวนจริง จำนวนเต็มและข้อความ เป็น 3 ประเภท แล้วเด็ก ๆ ก็จะต้องมา Code คำสั่ง input ดูนะคะ เพราะฉะนั้น เราจะมาโค้ดกันนะคะ เพราะฉะนั้น เราจะต้องกลับไปที่ Colab เสมอเพื่อจะ Coding ทีนี้ถ้าอันเดิม เดี๋ยวกลัวว่าเด็ก ๆ จะงง เราก็จะเพิ่ม เพิ่มใหม่นะคะ ก็คือกดที่เครื่องหมายบวก โค้ดเหมือนเดิม หรือกด control อะไรคะ m หรือ b เห็นไหมคะ มันจะขึ้นใหม่เลย แยกจากตัว print เมื่อกี้ต่างหากเลย มาดูนะคะ รูปแบบ ให้เด็ก ๆ พิมพ์ input แล้วก็กดวงเล็บเปิด เดี๋ยววงเล็บปิดก็จะตามมา ลองทำแบบนี้นะคะ ตอนนี้ใช้ให้ input ข้อความก่อน input ใส่เครื่องหมายคำพูด เด็ก ๆ ใส่เครื่องหมายคำพูด single หรือ Double Quote ก็ได้นะคะะ ชื่อ ชื่อ แล้วก็ขีดตรงกลาง ชื่อ-สกุล นะคะ สามารถเปลี่ยนภาษาไทยได้ปกตินะลูกนะ ชื่อ แล้วก็ขีด แล้วก็ตามด้วยสกุล หลังเครื่องหมายคำพูด ใส่เครื่องหมาย คอมม่านะคะ คอมม่า ดูจากหน้าจอน่าจะเห็น เห็นไหม หรือจะให้ขยายเพิ่มอีกหน่อย</w:t>
      </w:r>
    </w:p>
    <w:p>
      <w:pPr>
        <w:pStyle w:val="BodyText"/>
      </w:pPr>
      <w:r>
        <w:t xml:space="preserve">(ล่าม) อาจารย์ขา ที่พิมพ์ชื่อ ชื่อไทยหรือว่าชื่ออังกฤษนะคะ ใช้คำว่า</w:t>
      </w:r>
      <w:r>
        <w:t xml:space="preserve"> </w:t>
      </w:r>
      <w:r>
        <w:t xml:space="preserve">“</w:t>
      </w:r>
      <w:r>
        <w:t xml:space="preserve">ชื่อ-สกุล</w:t>
      </w:r>
      <w:r>
        <w:t xml:space="preserve">”</w:t>
      </w:r>
      <w:r>
        <w:t xml:space="preserve"> </w:t>
      </w:r>
      <w:r>
        <w:t xml:space="preserve">ไทยได้เลย เพราะอย๔ู่ในเครื่องหมายคำพูดอยู่แล้ว</w:t>
      </w:r>
    </w:p>
    <w:p>
      <w:pPr>
        <w:pStyle w:val="BodyText"/>
      </w:pPr>
      <w:r>
        <w:t xml:space="preserve">(ล่าม) พิมพ์ชื่อ ขีด ชื่อ 2 อันนี้อยู่ข้างบน อันนี้ชื่อ-ชื่อ 2 เสร็จแล้ว มีเครื่องหมายลูกน้ำ</w:t>
      </w:r>
    </w:p>
    <w:p>
      <w:pPr>
        <w:pStyle w:val="BodyText"/>
      </w:pPr>
      <w:r>
        <w:t xml:space="preserve">(นักศึกษาชาย) ใส่เครื่องหมายคำพูดเสร็จแล้ว แล้วก็พิมพ์ชื่อได้เลยใช่ไหม</w:t>
      </w:r>
    </w:p>
    <w:p>
      <w:pPr>
        <w:pStyle w:val="BodyText"/>
      </w:pPr>
      <w:r>
        <w:t xml:space="preserve">(อาจารย์สุธิรา) เดี๋ยวใจเย็น ๆ ลูก อีกเครื่องหมายในนี้ ขีด ชื่อสอง เพราะเครื่องหมายคำพูดเสร็จ คอมม่า Colab อยู่ไหน Colab ชื่อ-นามสกุล ต้องอะไรนะ เซมิโคลอนหรอ Semicolon จุด 2 จุดนี่ Colon ใช่ไหม ตรงชื่อ นามสกุลนะคะ ใส่ colon แล้วก็ใส่เครื่องหมาย : ต่อท้ายเข้าไปก่อน แบบนี้ ๆ ขอโทษที ทีนี้สังเกตว่าเราได้คำสั่ง input แล้ว แต่สิ่งที่เราต้องทำก่อนหน้า ให้ไปหน้าคำว่า</w:t>
      </w:r>
      <w:r>
        <w:t xml:space="preserve"> </w:t>
      </w:r>
      <w:r>
        <w:t xml:space="preserve">“</w:t>
      </w:r>
      <w:r>
        <w:t xml:space="preserve">Input</w:t>
      </w:r>
      <w:r>
        <w:t xml:space="preserve">”</w:t>
      </w:r>
      <w:r>
        <w:t xml:space="preserve"> </w:t>
      </w:r>
      <w:r>
        <w:t xml:space="preserve">นะคะ ไปด้านหน้าสุดเลย ครั้งแรกที่ประกาศตัวแปรแบบแรกน่ะ มันจะมีชื่อตัวแปรแล้วก็เครื่องหมายเท่ากับใช่ไหมคะ ทีนี้ เราจะให้ตัวแปรนี้ คำว่า</w:t>
      </w:r>
      <w:r>
        <w:t xml:space="preserve"> </w:t>
      </w:r>
      <w:r>
        <w:t xml:space="preserve">“</w:t>
      </w:r>
      <w:r>
        <w:t xml:space="preserve">ชื่อ</w:t>
      </w:r>
      <w:r>
        <w:t xml:space="preserve">”</w:t>
      </w:r>
      <w:r>
        <w:t xml:space="preserve"> </w:t>
      </w:r>
      <w:r>
        <w:t xml:space="preserve">ภาษาอังกฤษ ว่าอะไรคะ Name ใช่ไหม</w:t>
      </w:r>
    </w:p>
    <w:p>
      <w:pPr>
        <w:pStyle w:val="BodyText"/>
      </w:pPr>
      <w:r>
        <w:t xml:space="preserve">(นักศึกษาชาย) Name</w:t>
      </w:r>
    </w:p>
    <w:p>
      <w:pPr>
        <w:pStyle w:val="BodyText"/>
      </w:pPr>
      <w:r>
        <w:t xml:space="preserve">(อาจารย์สุธิรา) เราก็พิมพ์คำว่า name</w:t>
      </w:r>
    </w:p>
    <w:p>
      <w:pPr>
        <w:pStyle w:val="BodyText"/>
      </w:pPr>
      <w:r>
        <w:t xml:space="preserve">(นักศึกษาชาย) พิมพ์ตรงหน้า input ใช่ไหมครับ</w:t>
      </w:r>
    </w:p>
    <w:p>
      <w:pPr>
        <w:pStyle w:val="BodyText"/>
      </w:pPr>
      <w:r>
        <w:t xml:space="preserve">(อาจารย์สุธิรา) ใช่ ๆ แล้วตามด้วยเครื่องหมายเท่ากับ แล้วกด Play ดู ลอง play เลย ว่าจะเป็นอย่างไร มันจะมีช่องให้ใส่ใช่ไหม ให้ใส่อะไรคะ มีช่องที่ขึ้นว่าชื่อ-สกุล แล้วก็ให้ใส่ชื่อนามสกุลลงไปใช่ไหมคะ เป้นอย่างไร พี่ตี๋ขึ้นหรือเปล่า อะไร error หรือเปล่า</w:t>
      </w:r>
    </w:p>
    <w:p>
      <w:pPr>
        <w:pStyle w:val="BodyText"/>
      </w:pPr>
      <w:r>
        <w:t xml:space="preserve">(นักศึกษาชาย) ขึ้นครับอาจารย์</w:t>
      </w:r>
    </w:p>
    <w:p>
      <w:pPr>
        <w:pStyle w:val="BodyText"/>
      </w:pPr>
      <w:r>
        <w:t xml:space="preserve">(นักศึกษาชาย) ของผมมันไม่ขึ้น มันขึ้นว่า CTRL มันขึ้นว่า ctrl + enter</w:t>
      </w:r>
    </w:p>
    <w:p>
      <w:pPr>
        <w:pStyle w:val="BodyText"/>
      </w:pPr>
      <w:r>
        <w:t xml:space="preserve">(อาจารย์สุธิรา) Crtl + Enter Ctrl + Enter ลงไป มันจะมีช่องขึ้นมาให้ไปกรอก เพราะว่า Input มันก็คือรับค่า มันจะมีช่องให้กรอกรับค่าเข้าไป งงไหม มีไหม ขึ้นไหมครับ อันนี้ให้รับค่าที่เป็นข้อความใช่ไหม input แรกเป็น input ให้รับข้อความใช่ไหมคะ ก็คือใส่เครื่องหมายคำพูดไว้ มาดู input แบบที่ 2 ของใครยังไม่ขึ้น เอ็มขึ้นไหมครับ ขึ้นเหมือนในสไลด์</w:t>
      </w:r>
    </w:p>
    <w:p>
      <w:pPr>
        <w:pStyle w:val="BodyText"/>
      </w:pPr>
      <w:r>
        <w:t xml:space="preserve">(นักศึกษาชาย) ขึ้นครับ</w:t>
      </w:r>
    </w:p>
    <w:p>
      <w:pPr>
        <w:pStyle w:val="BodyText"/>
      </w:pPr>
      <w:r>
        <w:t xml:space="preserve">(อาจารย์สุธิรา) โอเค มันคือกรณีที่รับค่าที่เป็นข้อความนะคะ ทีนี้เรามาดู Enter ลงไป จะรับค่าที่เป็นตัวเลข ตัวแปรที่หมายถึงตัวเลข คืออะไรคะ ในภาษาอังกฤษ num อะไร number ใช่ไหมคะ เพราะฉะนั้น เราพิมพ์ชื่อตัวแปรก่อน คำสั่ง ก็คือเท่ากับ เราจะให้ input อะไร input ใช่ไหม คือถ้าใส่เครื่องหมายคำพูดไว้ ใน Input นี่ เพื่อบอกว่า ไอ้ตัวนี้ที่เราจะรับค่ามันคืออะไร ให้ป้อนตัวเลข จะใช้คำว่า</w:t>
      </w:r>
      <w:r>
        <w:t xml:space="preserve"> </w:t>
      </w:r>
      <w:r>
        <w:t xml:space="preserve">“</w:t>
      </w:r>
      <w:r>
        <w:t xml:space="preserve">ป้อน</w:t>
      </w:r>
      <w:r>
        <w:t xml:space="preserve">”</w:t>
      </w:r>
      <w:r>
        <w:t xml:space="preserve"> </w:t>
      </w:r>
      <w:r>
        <w:t xml:space="preserve">หรือคำว่า</w:t>
      </w:r>
      <w:r>
        <w:t xml:space="preserve"> </w:t>
      </w:r>
      <w:r>
        <w:t xml:space="preserve">“</w:t>
      </w:r>
      <w:r>
        <w:t xml:space="preserve">ใส่</w:t>
      </w:r>
      <w:r>
        <w:t xml:space="preserve">”</w:t>
      </w:r>
      <w:r>
        <w:t xml:space="preserve"> </w:t>
      </w:r>
      <w:r>
        <w:t xml:space="preserve">ใส่ตัวเลข ใส่ตัวเลขลงไปเอาโคลอนคั่นไว้หน่อย number พิมพ์ผิดนี่หว่า m หาย number ทีนี้ถ้าเป็นรูปแบบตัวเลขนะคะ เวลา number แล้วเราจะต้องบอกก่อนว่า ชนิดของข้อมูลที่เป็นตัวเลข ก็คือถ้าจำนวนเต็ม ก็คือ int ก่อนหน้า input แล้วใส่เข้าไป เดี๋ยวก่อน ๆ ตัวแปรชื่อ number แล้วตามด้วยเครื่องหมายเท่ากับ แล้วเราระบุชนิดของตัวแปรนี้ว่าเป็น integer int นะคะ int แล้วกด วงเล็บ 1 ครั้ง แล้วก็ในวงเล็บนั้นเราใส่ input เข้าไปเพื่อจะบอกว่ารับค่า ใส่ input แล้วก็ใส่วงเล็บเหมือนกัน แล้วในวงเล็บ ใน input ของเรา เพื่อบอกว่าค่าที่จะรับนี่คืออะไร เราจะใช้คำว่า ป้อนตัวเลข เอาเป็นภาษาอังกฤา ขี้เกียจสลับแล้วนะ กด Enter ก็คือให้เขา… ก็คือบอกให้รู้ว่าตรงนี้ คุณจะต้องใส่ตัวเลขลงมาให้เรานะ ก็เลยบอกให้รู้ว่า enter number นะ สังเกตเห็นไหมคะ รูปแบบของ Input รับข้อความกับ Input ขอ input ที่รับค่าตัวเลขต่างกัน ถ้าเป็นรับค่าตัวเลข จะต้องมาบอกก่อนว่าชนิดของข้อมูลที่เป็นตัวเลขนี้เป็นชนิดไหน ที่เป็นข้างหน้า 1 วงเล็บเพื่อบอก อยากรู้ผลกดอะไร Ctrl Ctrl + Enter ใช่ไหมคะ ตรงไหนขึ้น Error สังเกตเลย บรรทัดที่ 2 number=integer โดย input น่าจะลืมใส่อะไรไปบรรทัดหนึ่ง</w:t>
      </w:r>
    </w:p>
    <w:p>
      <w:pPr>
        <w:pStyle w:val="BodyText"/>
      </w:pPr>
      <w:r>
        <w:t xml:space="preserve">(ล่าม) อาจารย์คะ พี่แฝดบอกว่างงแล้วครับ</w:t>
      </w:r>
    </w:p>
    <w:p>
      <w:pPr>
        <w:pStyle w:val="BodyText"/>
      </w:pPr>
      <w:r>
        <w:t xml:space="preserve">(อาจารย์สุธิรา) ต้องค่อย ๆ ไล่ไปทีละส่วน -พี่แฝดบอกว่า ยังมาไม่ถึง number ตอนนี้งงแล้วครับ อาจจะเป็นเพราะว่าเด็ก ๆ เขาดูสลับกันไหมคะอาจารย์</w:t>
      </w:r>
    </w:p>
    <w:p>
      <w:pPr>
        <w:pStyle w:val="BodyText"/>
      </w:pPr>
      <w:r>
        <w:t xml:space="preserve">(อาจารย์สุธิรา) ใช่ ๆ น่าจะเป็นแบบนั้น ถ้าอยู่ในห้องมันจะง่าย นี่ล่ะ ก็คือเราต้อง พี่แฝดต้องพิมพ์ชื่อก่อนใช่ไหมคะ แล้วตามด้วยเครื่องหมาย = แล้วก็ตามด้วยฟังก์ชัน input ที่จะรับข้อความนั้น นั่นคืออันที่ 1 อันที่ 1 ไม่มีปัญหา ผ่าน ถ้า input ข้อมูลที่เป็นข้อความจะทำในลักษณะตัวอย่าง อย่างนี้ ทีนี้เราบอกข้อความไปแล้ว ทีนี้เป็นข้อความ บรรทัดที่ 2 เราก็เลยจะให้เป็นตัเราก็จะใช้คำว่า</w:t>
      </w:r>
      <w:r>
        <w:t xml:space="preserve"> </w:t>
      </w:r>
      <w:r>
        <w:t xml:space="preserve">“</w:t>
      </w:r>
      <w:r>
        <w:t xml:space="preserve">number</w:t>
      </w:r>
      <w:r>
        <w:t xml:space="preserve">”</w:t>
      </w:r>
      <w:r>
        <w:t xml:space="preserve"> </w:t>
      </w:r>
      <w:r>
        <w:t xml:space="preserve">ตัวแปรชื่อ number เพราะประกาศตัวแปร ต้องมีเครื่องหมายเท่ากับ แล้วก็ระบุค่าซึ่งเราจะใช้ เวอร์ชั่นนี้รับค่าได้เลย input เดี๋ยวขอลองนะคะ</w:t>
      </w:r>
    </w:p>
    <w:p>
      <w:pPr>
        <w:pStyle w:val="BodyText"/>
      </w:pPr>
      <w:r>
        <w:t xml:space="preserve">(นักศึกษาชาย) อาจารย์ครับ ถ้าได้แล้วใส่เลขอะไรครับ</w:t>
      </w:r>
    </w:p>
    <w:p>
      <w:pPr>
        <w:pStyle w:val="BodyText"/>
      </w:pPr>
      <w:r>
        <w:t xml:space="preserve">(อาจารย์สุธิรา) ก็ใส่ได้ตามใจชอบเลย อยากใส่เลขอะไรลงไป</w:t>
      </w:r>
    </w:p>
    <w:p>
      <w:pPr>
        <w:pStyle w:val="BodyText"/>
      </w:pPr>
      <w:r>
        <w:t xml:space="preserve">(นักศึกษาชาย) อ๋อ โอเคครับ แสดงว่า นะคะ นะคะ ถ้าเป็นเหมือนที่บอก ถ้าข้อมูลที่เรารับเป็นตัวเลข เราก็ต้องระบุมัน ตัวแปรนี้ number นี่ เก็บเป็นจำนวนเต็ม เมื่อกี้เป็นจำนวนเต็มแล้วลองเปลี่ยนเป็น จำนวนจริง ก็คือ flote ก๊อป</w:t>
      </w:r>
    </w:p>
    <w:p>
      <w:pPr>
        <w:pStyle w:val="BodyText"/>
      </w:pPr>
      <w:r>
        <w:t xml:space="preserve">(ปี้)เลย ก๊อปปี้บรรทัดที่ 2 มาทั้งบรรทัดเลย แล้วเปลี่ยนตรง number เป็น number2 แล้วก็เปลี่ยนจาก integer เป็น float เปลี่ยนจาก int เป็น float อันนี้เล่นแบบขี้โกง เห็นไหม พิมพ์ f-l-o-a-t นะคะ fo</w:t>
      </w:r>
    </w:p>
    <w:p>
      <w:pPr>
        <w:pStyle w:val="BodyText"/>
      </w:pPr>
      <w:r>
        <w:t xml:space="preserve">(ล่าม) อาจารย์แม่คะ อันนี้ให้น้อง ๆ พิมพ์ตามทั้งหมดเลยใช่ไหม</w:t>
      </w:r>
    </w:p>
    <w:p>
      <w:pPr>
        <w:pStyle w:val="BodyText"/>
      </w:pPr>
      <w:r>
        <w:t xml:space="preserve">(อาจารย์สุธิรา) ก็เหมือนเด็กหูน่ะยังไม่ต้องก็ได้ เพราะว่าเขาใช้เครื่องมือถือ</w:t>
      </w:r>
    </w:p>
    <w:p>
      <w:pPr>
        <w:pStyle w:val="BodyText"/>
      </w:pPr>
      <w:r>
        <w:t xml:space="preserve">(ล่าม) ขอบคุณค่ะ</w:t>
      </w:r>
    </w:p>
    <w:p>
      <w:pPr>
        <w:pStyle w:val="BodyText"/>
      </w:pPr>
      <w:r>
        <w:t xml:space="preserve">(อาจารย์สุธิรา) ให้เขาดูว่ารูปแบบการใช้งานที่ ถ้าเป็น input ใช้ข้อความแบบนี้ ใช้แบบนี้ ที่เป็นตัวเลขที่เป็นจำนวนเต็มจำนวนจริงใช้แบบนี้</w:t>
      </w:r>
    </w:p>
    <w:p>
      <w:pPr>
        <w:pStyle w:val="BodyText"/>
      </w:pPr>
      <w:r>
        <w:t xml:space="preserve">(ล่าม) ขอบคุณค่ะ ให้เขาดูแล้วกัน เพราะเหมือนจะมีปัญหาถ้าทดสอบโปรแกรมหลักการนะคะ ก็คือถ้าเป็นตัวเลขนี่ ชนิดของข้อมูลก็จะมี int กับ fold แค่นั้นเอง ถ้าเด็ก ๆ ตัวเลขที่จะรับมันเป็นทศนิยม จำไว้เลยว่า คือ float แต่ถ้าเป็นจำนวนเต็ม คือ integer int แล้วก็ตามด้วยคำสั่ง input ข้างใน ก็คือบอกให้รู้ก่อนว่าตัวแปรนี้เป็นตัวเลขชนิดไหน แต่ถ้าเป็นข้อความไม่ต้องบอกว่าเป็น หรืออะไรก็ใส่เครื่องหมายคำพูดไว้ข้างในแค่นั้น ว่าอย่างไร พี่เอ็ม พี่โฟร์ เข้าใจอยู่ใช่ไหม ว่าการรับค่าที่เป็นข้อความ เป็นจำนวนจริงจำนวนเต็มต่างกันแค่อะไร แค่ระบุใช่ไหมคะ แค่ระบุว่าเป็น Indiger หรือว่าเป็น floaty นะคะ ส่วนรูปแบบอื่น ข้างในมันก็จะเหมือนกันเลย แค่มาเปลี่ยนตำแหน่งตรงนี้เพิ่มไปว่าเป็น intiger หรือ เป็น Folt เอาล่ะ เดี๋ยวเข้าแล็บ เดี๋ยวเราค่อยมา… ลองทำแบบเต็มรูปแบบอีกทีหนึ่ง อันนี้ให้ดูคร่าว ๆ ก่อนแล้วกันนะ รีบดูคร่าว ๆ ก่อนแล้วกันนะ นะคะ ทีนี้ดูคำสั่งต่อไปกันดีกว่า</w:t>
      </w:r>
    </w:p>
    <w:p>
      <w:pPr>
        <w:pStyle w:val="BodyText"/>
      </w:pPr>
      <w:r>
        <w:t xml:space="preserve">(นักศึกษาชาย) อาจารย์ครับ พอดีว่า บรรทัด 3 ผม error</w:t>
      </w:r>
    </w:p>
    <w:p>
      <w:pPr>
        <w:pStyle w:val="BodyText"/>
      </w:pPr>
      <w:r>
        <w:t xml:space="preserve">(อาจารย์สุธิรา) มันขึ้นว่าอะไร พิมพ์ผิดหรือเปล่า f-l-o-a-t นะลูก float</w:t>
      </w:r>
    </w:p>
    <w:p>
      <w:pPr>
        <w:pStyle w:val="BodyText"/>
      </w:pPr>
      <w:r>
        <w:t xml:space="preserve">(นักศึกษาชาย) f-l ใช่ไหมครับ</w:t>
      </w:r>
    </w:p>
    <w:p>
      <w:pPr>
        <w:pStyle w:val="BodyText"/>
      </w:pPr>
      <w:r>
        <w:t xml:space="preserve">(อาจารย์สุธิรา) f-l-o-a-t float a-t</w:t>
      </w:r>
    </w:p>
    <w:p>
      <w:pPr>
        <w:pStyle w:val="BodyText"/>
      </w:pPr>
      <w:r>
        <w:t xml:space="preserve">(อาจารย์สุธิรา) ใช่</w:t>
      </w:r>
    </w:p>
    <w:p>
      <w:pPr>
        <w:pStyle w:val="BodyText"/>
      </w:pPr>
      <w:r>
        <w:t xml:space="preserve">(นักศึกษาชาย) ผมเขียน o-l</w:t>
      </w:r>
    </w:p>
    <w:p>
      <w:pPr>
        <w:pStyle w:val="BodyText"/>
      </w:pPr>
      <w:r>
        <w:t xml:space="preserve">(อาจารย์สุธิรา) เห็นไหม นั่นล่ะ เวลา Code ผิดน่ะ ไม่ได้ผิดอะไรเยอะหรอก ส่วนใหญ่พิมพ์ผิดหรือตก ตกพวก เซมิโคลอน อะไรพวกนี้ก็จะผิดแค่นี้ล่ะ ถ้ายังไม่ชำนาญมันก็จะ… ถ้าใช้โปรแกรม แต่ถ้าไปใช้โปรแกรมในห้องแล็บน่ะ มันก็มีตัวช่วยโค้ด มันก็จะมีขึ้นมา อันนี้ก็มีขึ้นแต่เด็ก ๆ น่าจะไม่คุ้นนะคะ ก็ไม่เป็นอะไร ลองไปเรื่อย ๆ ทีนี้แล้วเราอยากเห็นที่เราสั่งให้มัน รับเข้าไปใช่ไหม เราก็ใช้คำสั่งอะไร print ใช่ไหมคะ print แล้วก็ตามด้วยชื่ออะไร ชื่อตัวแปรนั้น เช่น name ให้ print ทีเดียวหลาย ๆ อัน ชื่อตัวแปรแล้วก็ขั้นด้วย , แล้วก็ตามด้วยชื่อตัวแปรต่อไป ก็คือ number แแล้วก็ number 2 แล้วกด play ดู นะคะ พอมันรับค่าข้อมูลที่เราป้อนใหม่เข้าไปนี่ เห็นไหม บรรทัดล่าง มันจะแสดงชื่อ แล้วก็ตัวเลขที่เราป้อนลงไปขึ้นมา นะคะ จะเป็นลักษณะนี้</w:t>
      </w:r>
    </w:p>
    <w:p>
      <w:pPr>
        <w:pStyle w:val="BodyText"/>
      </w:pPr>
      <w:r>
        <w:t xml:space="preserve">(นักศึกษาชาย) อาจารย์ครับ ถ้า print ทีเดียวเลย ให้ทำอย่างไรครับ</w:t>
      </w:r>
    </w:p>
    <w:p>
      <w:pPr>
        <w:pStyle w:val="BodyText"/>
      </w:pPr>
      <w:r>
        <w:t xml:space="preserve">(อาจารย์สุธิรา) ใส่เครื่องหมายไอ้นั่นน่ะ คอมม่าคั่นตัวแปรแต่ละตัว</w:t>
      </w:r>
    </w:p>
    <w:p>
      <w:pPr>
        <w:pStyle w:val="BodyText"/>
      </w:pPr>
      <w:r>
        <w:t xml:space="preserve">(นักศึกษาชาย) ครับ</w:t>
      </w:r>
    </w:p>
    <w:p>
      <w:pPr>
        <w:pStyle w:val="BodyText"/>
      </w:pPr>
      <w:r>
        <w:t xml:space="preserve">(อาจารย์สุธิรา) โอเค เพราะตัวแปรของเรา ตอนนี้มี 3 ตัวใช่ไหม มี name มี number แล้วก็ number 2 แล้วก็กด play ดูได้เลย นะคะ นี่เป็นคำสั่ง input นะคะ ใช้ได้ 3 รูปแบบอย่างนี้นะคะ ก็คือ input ที่เป็นข้อความ input แล้วก็เลขจำนวนเต็ม ถ้าเป็นตัวเลขเปลี่ยนแค่ ชนิดของตัวเลขว่าเป็นจำนวนจริงหรือพิมพ์ float แค่นั้นเองนะคะ รูปแบบอื่นคล้ายกันเลย ถ้าเข้าใจหลักแล้ว มันไม่ได้มีอะไรพิศดารเลยลูก</w:t>
      </w:r>
    </w:p>
    <w:p>
      <w:pPr>
        <w:pStyle w:val="BodyText"/>
      </w:pPr>
      <w:r>
        <w:t xml:space="preserve">(นักศึกษาชาย) อาจารย์ครับ เหมือนของผมจะมีปัญหา มันไม่ยอมแสดงครับ</w:t>
      </w:r>
    </w:p>
    <w:p>
      <w:pPr>
        <w:pStyle w:val="BodyText"/>
      </w:pPr>
      <w:r>
        <w:t xml:space="preserve">(อาจารย์สุธิรา) มันไม่ยอมแสดง ไม่ใช่มันแสดงแล้วหรือ แล้วพี่โฟร์ต้องกรอกข้อมูลเข้าไปก่อน</w:t>
      </w:r>
    </w:p>
    <w:p>
      <w:pPr>
        <w:pStyle w:val="BodyText"/>
      </w:pPr>
      <w:r>
        <w:t xml:space="preserve">(นักศึกษาชาย) ผมกรอกแล้วนะครับ</w:t>
      </w:r>
    </w:p>
    <w:p>
      <w:pPr>
        <w:pStyle w:val="BodyText"/>
      </w:pPr>
      <w:r>
        <w:t xml:space="preserve">(อาจารย์สุธิรา) มันไม่ขึ้น Error ด้วยหรือ</w:t>
      </w:r>
    </w:p>
    <w:p>
      <w:pPr>
        <w:pStyle w:val="BodyText"/>
      </w:pPr>
      <w:r>
        <w:t xml:space="preserve">(นักศึกษาชาย) ไม่ขึ้น Error ด้วยครับ มันไม่บอกอะไรเลย โอเค ไว้เราเข้าแล็บแล้วเรามาดูกันใหม่ก็ได้ อันนี้ลองทำโอเคไหม เราจะได้ไปอีกคำสั่งหนึ่งก่อนนะคะ เดี๋ยวลองมาดูอีกคำสั่งหนึ่งนะ คำสั่งนี้อธิบายเฉย ๆ เพราะอันนี้ใช้ไปก็จะไม่เห็นภาพ คำสั่งนี้ชื่อว่าคำสั่งไอดี สังเกตคำสั่งใน python คือ จะมีตัวคำสั่ง id เป็นคำสั่งสำหรับบอกที่อยู่ ก็คือบอกตำแหน่งน่ะค่ะ แล้วก็บอก แล้วจะคืนค่าออกมาเป็นจำนวนจริง รูปแบบ ก็คือ id แล้วก็ชื่อตัวแปรที่เรากำหนดค่าไว้เท่านั้นนะคะ ไม่มีอะไรพิสดาร แต่คำสั่งนี้เด็ก ๆ น่าจะเล่นได้ มันจะเล่นได้ คำสั่งที่คำสั่ง Round เป็นคำสั่งที่ใช้ในการปัดตัวเลข ที่เป็นเลขทศนิยมนั่นเอง ในจำนวนจริงใช่ไหม ตัวเลขที่มีทศนิยมนะคะในเลขจำนวนจริง รูปแบบก็คือเราพิมพ์คำสั่ง round แล้วตามด้วยวงเล็บ ส่วนในวงเล็บ นั้น ก็คือใส่ตัวเลขที่เป็นจำนวนจริงลงไป ก็คือเลขที่เป็นทศนิยมลงไปนะคะ ลองดู ๆ คลิก Colab คลิก คลิกคลิกใหม่อะไรนะ Ctrl + M + B ใหม่อีกครั้ง สร้างเลย ไม่ไปทับคำสั่งเดิมนะคะ คำสั่งที่เราจะเทสใช้ตัวนี้ จะเป็นคำสั่ง round นะคะ พิมพ์ r-o นะคะ ไม่แน่ใจ พี่โฟร์มันจะขึ้นตัวคำสั่งนั้นขึ้นมาไหม เมื่อเราพิมพ์ไปแล้วน่ะ อยู่ข้างล่าง เราก็กดเลือก</w:t>
      </w:r>
    </w:p>
    <w:p>
      <w:pPr>
        <w:pStyle w:val="BodyText"/>
      </w:pPr>
      <w:r>
        <w:t xml:space="preserve">(นักศึกษาชาย) ของผมเจอ round แล้วครับ</w:t>
      </w:r>
    </w:p>
    <w:p>
      <w:pPr>
        <w:pStyle w:val="BodyText"/>
      </w:pPr>
      <w:r>
        <w:t xml:space="preserve">(อาจารย์สุธิรา) คลิกที่คำว่า row เลยลูก กดวงเล็บแล้วก็ใส่เข้าไป แล้วก็ใส่วงเล็บเลยใช่ไหมครับ</w:t>
      </w:r>
    </w:p>
    <w:p>
      <w:pPr>
        <w:pStyle w:val="BodyText"/>
      </w:pPr>
      <w:r>
        <w:t xml:space="preserve">(อาจารย์สุธิรา) ใช่ ๆ ในนั้น บอกให้ใส่ตัวเลขใช่ไหมคะ ตัวเลขที่เป็นจำนวนจริง ก็คือตัวเลขทศนิยม เด็ก ๆ จะใส่ตัวเลขอะไรลองดูก็ได้ ไม่ให้ลองดูก็ได้ ให้ใส่ตัวเลขที่มีค่าทศนิยมที่อยู่ด้านหลังเพียงแต่ .43 พอ ข้างหน้าจะใส่เลขอะไรก็ได้ 123.43 ใส่ตามก็ได้จะได้เห็นว่าเหมือนกันไหม เสร็จแล้วกดอะไร กด play ใช่ไหมคะ เมื่อเสร็จคำสั่งเรากด Play ดู</w:t>
      </w:r>
    </w:p>
    <w:p>
      <w:pPr>
        <w:pStyle w:val="BodyText"/>
      </w:pPr>
      <w:r>
        <w:t xml:space="preserve">(นักศึกษาชาย) ใส่ตัวเลขไว้ตรง ในวงเล็บ ในวงเล็บ ๆ</w:t>
      </w:r>
    </w:p>
    <w:p>
      <w:pPr>
        <w:pStyle w:val="BodyText"/>
      </w:pPr>
      <w:r>
        <w:t xml:space="preserve">(นักศึกษาชาย) อ๋อในวงเล็บ</w:t>
      </w:r>
    </w:p>
    <w:p>
      <w:pPr>
        <w:pStyle w:val="BodyText"/>
      </w:pPr>
      <w:r>
        <w:t xml:space="preserve">(อาจารย์สุธิรา) ใส่เข้าไปเลยเลขจำนวนจริง ก็คือเลขที่มีทศนิยม ตอนนี้อยากให้ใส่เลขที่ทศนิยมแค่ ใส่ 123.43 แล้วเด็ก ๆ Enter อีกบรรทัดหนึ่ง พิมพ์ Round อีกครั้งหนึ่ง อีกครั้งหนึ่ง แล้วก็อย่าลืมวงเล็บนะคะ ในนั้นใส่ 123 เหมือนกัน แต่เพิ่มทศนิยมเป็น .59 เด็ก ๆ ต้องมีคำสั่ง round 2 บรรทัดถูกไหมคะ บรรทัดแรกค่าจำนวนจริงก็คือ 123.43 บรรทัดที่ 2 ค่าจำนวนจริง ก็คือ 123.59 ให้ดูตำแหน่งทศนิยมด้านหลัง 43 กับ 59 จะให้ผลลัพธ์ต่างกันอย่างไร พิมพ์เสร็จแล้วทั้ง 2 บรรทัด ให้กด play ไปเลยนะลูก ของผมไม่ขึ้น play น่ะครับ</w:t>
      </w:r>
    </w:p>
    <w:p>
      <w:pPr>
        <w:pStyle w:val="BodyText"/>
      </w:pPr>
      <w:r>
        <w:t xml:space="preserve">(อาจารย์สุธิรา) Ctrl แล้วก็ Enter ไม่ขึ้นหรือ</w:t>
      </w:r>
    </w:p>
    <w:p>
      <w:pPr>
        <w:pStyle w:val="BodyText"/>
      </w:pPr>
      <w:r>
        <w:t xml:space="preserve">(นักศึกษาชาย) ใช่ครับ กดปุ๊บมันไม่ขึ้นอะไรเลย มันก็อ่าน CTRL รับ Enter อย่างเดียว</w:t>
      </w:r>
    </w:p>
    <w:p>
      <w:pPr>
        <w:pStyle w:val="BodyText"/>
      </w:pPr>
      <w:r>
        <w:t xml:space="preserve">(อาจารย์สุธิรา) Ctrl Enter ไม่ขึ้นครับ กดรัวแล้วยังไม่ขึ้นเลยครับ กดรัวแล้วยังไม่ขึ้นเลยครับ กด Ctrl ค้างไว้แล้วกด Enter ไม่รู้เป็นอะไร พิมพ์ถูกหมด</w:t>
      </w:r>
    </w:p>
    <w:p>
      <w:pPr>
        <w:pStyle w:val="BodyText"/>
      </w:pPr>
      <w:r>
        <w:t xml:space="preserve">(อาจารย์สุธิรา) พิมพ์ถูกหมดโอเค ไม่เป็นอะไร ลองลบก่อน ลองเพิ่มใหม่ เพิ่มอันใหม่</w:t>
      </w:r>
    </w:p>
    <w:p>
      <w:pPr>
        <w:pStyle w:val="BodyText"/>
      </w:pPr>
      <w:r>
        <w:t xml:space="preserve">(นักศึกษาชาย) ครับ</w:t>
      </w:r>
    </w:p>
    <w:p>
      <w:pPr>
        <w:pStyle w:val="BodyText"/>
      </w:pPr>
      <w:r>
        <w:t xml:space="preserve">(อาจารย์สุธิรา) แล้วลองพิมพ์ใหม่ ทีละบรรทัดก็ได้</w:t>
      </w:r>
    </w:p>
    <w:p>
      <w:pPr>
        <w:pStyle w:val="BodyText"/>
      </w:pPr>
      <w:r>
        <w:t xml:space="preserve">(นักศึกษาชาย) ได้ครับ นะ Round ตัวแรก ถ้าข้างใน ก็คือ 123 .43 ใช่ไหมคะ เสร็จแล้วกด Play ดู เสร็จแล้วกด play ดูนะคะนะคะ เราก็สร้างโค้ดใหม่ round ตัวที่ 2 ค่าข้างในก็คือ 123.59 แล้วกด Play ดู แล้วกด play ดูให้ดู Round ตัวแรก ผลลัพธ์ออกมา round ตัวที่ 2 ผลลัพธ์ออกมาได้ 124 นั่นคือปัดเศษเห็นไหม ถ้าทศนิยมมันจะปัดมาที่ตำแหน่ง… ก็คือปัดลงนะ แต่ถ้าเกิด 50 มันจะปัดเลขขึ้น ปัดเลขขึ้นเห็นไหมคะ ค่าเลขมันจะขึ้น จาก 123 กลายเป็น 124 เลย ถ้าทศนิยม .5 ขึ้นไปน่ะเห็นไหมคะ มันจะปัดตัวเลขขึ้นไป 123 จะกลายเป็น 124 ทศนิยมต่ำกว่า 5 เห็นไหมคะ .43 ตัวเลข ก็คืออยู่ที่ 123 นี่คือคำสั่ง round ใช้สำหรับการปัดเศษตัวเลข ต้องการให้ปัดเศษตัวเลข วันนี้เราน่าจะพอแค่นี้ก่อน เดี๋ยวเด็ก ๆ จะปวดหัวเกินไปเปิดไป หลายคำสั่งแล้วนะคะ</w:t>
      </w:r>
    </w:p>
    <w:p>
      <w:pPr>
        <w:pStyle w:val="BodyText"/>
      </w:pPr>
      <w:r>
        <w:t xml:space="preserve">(นักศึกษาชาย) อาจารย์แม่ครับ วันนี้ผมติดอยู่อย่างเดียว คือ กดแสดงผลลัพธ์ไม่ได้อย่างเดียว เดี๋ยวต้องลองดูใหม่</w:t>
      </w:r>
    </w:p>
    <w:p>
      <w:pPr>
        <w:pStyle w:val="BodyText"/>
      </w:pPr>
      <w:r>
        <w:t xml:space="preserve">(อาจารย์สุธิรา) ไหนพี่ตี๋ลองแคปหน้าจอแล้วส่งขึ้นมาให้ดูหน่อยสิส่งขึ้นมาให้ดู</w:t>
      </w:r>
    </w:p>
    <w:p>
      <w:pPr>
        <w:pStyle w:val="BodyText"/>
      </w:pPr>
      <w:r>
        <w:t xml:space="preserve">(นักศึกษาชาย) ครับ อยากเห็นพอไม่อยู่ด้วยกันมันก็อธิบายไม่ถูกเหมือนกัน</w:t>
      </w:r>
    </w:p>
    <w:p>
      <w:pPr>
        <w:pStyle w:val="BodyText"/>
      </w:pPr>
      <w:r>
        <w:t xml:space="preserve">(นักศึกษาชาย) เดี๋ยวก่อนนะครับ รู้สึกว่าตัวอักษรจอผมเล็กมาก</w:t>
      </w:r>
    </w:p>
    <w:p>
      <w:pPr>
        <w:pStyle w:val="BodyText"/>
      </w:pPr>
      <w:r>
        <w:t xml:space="preserve">(อาจารย์สุธิรา) ลองแคปมาให้ดูว่าขึ้นอย่างไร มุกทันไหมลูก</w:t>
      </w:r>
    </w:p>
    <w:p>
      <w:pPr>
        <w:pStyle w:val="BodyText"/>
      </w:pPr>
      <w:r>
        <w:t xml:space="preserve">(นักศึกษาหญิง) ทันค่ะอาจารย์</w:t>
      </w:r>
    </w:p>
    <w:p>
      <w:pPr>
        <w:pStyle w:val="BodyText"/>
      </w:pPr>
      <w:r>
        <w:t xml:space="preserve">(นักศึกษาหญิง) เข้าใจค่ะ</w:t>
      </w:r>
    </w:p>
    <w:p>
      <w:pPr>
        <w:pStyle w:val="BodyText"/>
      </w:pPr>
      <w:r>
        <w:t xml:space="preserve">(อาจารย์สุธิรา) มันจะเปลี่ยน คือเขาก็ไม่อยากให้เขียนยากในโปรแกรม เปลี่ยนนิด ๆ หน่อย ๆ เท่านั้นเอง ดอมมาแล้วหรือ ทันหรือเปล่าลูก ฮัลโหลดอม ดอมครับ เงียบ เจ้าเขียด เป็นอย่างไรเจ้าเขียดทันไหม เกาหัวย๊อกแย๊กเลย ไม่ทัน</w:t>
      </w:r>
    </w:p>
    <w:p>
      <w:pPr>
        <w:pStyle w:val="BodyText"/>
      </w:pPr>
      <w:r>
        <w:t xml:space="preserve">(ล่าม) ใช้คอมค่ะ เขียดบอกใช้คอม</w:t>
      </w:r>
    </w:p>
    <w:p>
      <w:pPr>
        <w:pStyle w:val="BodyText"/>
      </w:pPr>
      <w:r>
        <w:t xml:space="preserve">(อาจารย์สุธิรา) ดู 2 จอเป็นไหม ดูพร้อมกัน 2 จอ ใช้คอมฯ ทำทันหรือเปล่าคะ</w:t>
      </w:r>
    </w:p>
    <w:p>
      <w:pPr>
        <w:pStyle w:val="BodyText"/>
      </w:pPr>
      <w:r>
        <w:t xml:space="preserve">(ล่าม) ได้ค่ะ แต่ดูเหมือนเน็ตของน้องช้าน่ะค่ะ โอเค ทันอยู่ถ้าใช้คอมฯ เพราะมันต้องคีย์ลง ใช้อะไรเดี๋ยวถาม เชอร์รี่ใช้คอมหรือเปล่า เชอร์รี่</w:t>
      </w:r>
    </w:p>
    <w:p>
      <w:pPr>
        <w:pStyle w:val="BodyText"/>
      </w:pPr>
      <w:r>
        <w:t xml:space="preserve">(ล่าม) ยังไม่ได้ดู</w:t>
      </w:r>
    </w:p>
    <w:p>
      <w:pPr>
        <w:pStyle w:val="BodyText"/>
      </w:pPr>
      <w:r>
        <w:t xml:space="preserve">(อาจารย์สุธิรา) เหมือนดูทั้งมือถือ ทั้งคอมฯ เชอร์รี่ใช้อะไรลูก</w:t>
      </w:r>
    </w:p>
    <w:p>
      <w:pPr>
        <w:pStyle w:val="BodyText"/>
      </w:pPr>
      <w:r>
        <w:t xml:space="preserve">(ล่าม) ยังไม่ได้มองจอค่ะอาจารย์</w:t>
      </w:r>
    </w:p>
    <w:p>
      <w:pPr>
        <w:pStyle w:val="BodyText"/>
      </w:pPr>
      <w:r>
        <w:t xml:space="preserve">(อาจารย์สุธิรา) ถามแฝดดีกว่า เพราะแฝดหน้าจะใช้ทั้ง 2 อย่าง แฝดใช้คอมฯ หรือมือถือให้คอมอันเดียวครับ</w:t>
      </w:r>
    </w:p>
    <w:p>
      <w:pPr>
        <w:pStyle w:val="BodyText"/>
      </w:pPr>
      <w:r>
        <w:t xml:space="preserve">(อาจารย์สุธิรา) แฝดไม่ทัน ทันไหม ดูไม่ทันครับ หาไม่ทันครับ หาไม่ทันครับ</w:t>
      </w:r>
    </w:p>
    <w:p>
      <w:pPr>
        <w:pStyle w:val="BodyText"/>
      </w:pPr>
      <w:r>
        <w:t xml:space="preserve">(อาจารย์สุธิรา) ไม่เป็นไร เดี๋ยวดูไว้ก่อน เดี๋ยวตอนเข้ามาใช้แล็บแล้วเราค่อยทำไปด้วยกันนะ โอเคไม่รีบ ๆ เพราะปี 1 เรายังไปต่อไปลูก ใจเย็น ๆ</w:t>
      </w:r>
    </w:p>
    <w:p>
      <w:pPr>
        <w:pStyle w:val="BodyText"/>
      </w:pPr>
      <w:r>
        <w:t xml:space="preserve">(ล่าม) เข้าใจครับ</w:t>
      </w:r>
    </w:p>
    <w:p>
      <w:pPr>
        <w:pStyle w:val="BodyText"/>
      </w:pPr>
      <w:r>
        <w:t xml:space="preserve">(อาจารย์สุธิรา) บิวหรือ บิวน่าจะใช้ไอ้นี่ ยังไม่เห็นพายุเลย ฮัลโหล พายุไม่เปิดกล้องเลยวันนี้</w:t>
      </w:r>
    </w:p>
    <w:p>
      <w:pPr>
        <w:pStyle w:val="BodyText"/>
      </w:pPr>
      <w:r>
        <w:t xml:space="preserve">(ล่าม) พายุมีเห็นเปิดอยู่ช่วงหนึ่งแล้วก็ปิดไปน่ะค่ะ เห็นน้องเปิดอยู่แว๊บหนึ่ง ไม่ถามเราด้วยวันนี้ บิวเปิดไหมนี่ บิวก็ไม่เปิดเจ้ามินต์ล่ะ เปิดหรือเปล่า เจ้ามิ้นท์ก็ไม่เปิด</w:t>
      </w:r>
    </w:p>
    <w:p>
      <w:pPr>
        <w:pStyle w:val="BodyText"/>
      </w:pPr>
      <w:r>
        <w:t xml:space="preserve">(ล่าม) ของธัญลักษณ์เมื่อกี้หนูเข้าไปใช้อะไร แต่น้องก็บอกว่างงเวลาต้องเปิดหาค่ะ แล้วก็อินเทอร์เน็ต แล้วก็อะไร ค่อนข้างจะช้าด้วย</w:t>
      </w:r>
    </w:p>
    <w:p>
      <w:pPr>
        <w:pStyle w:val="BodyText"/>
      </w:pPr>
      <w:r>
        <w:t xml:space="preserve">(อาจารย์สุธิรา) ธัญลักษณ์นี่เชอร์รี่อยู่บ้านหรืออยู่หอนี่ เชอร์รี่อยู่ที่ไหน</w:t>
      </w:r>
    </w:p>
    <w:p>
      <w:pPr>
        <w:pStyle w:val="BodyText"/>
      </w:pPr>
      <w:r>
        <w:t xml:space="preserve">(ล่าม) อยู่บ้านค่ะ อยู่บ้าน</w:t>
      </w:r>
    </w:p>
    <w:p>
      <w:pPr>
        <w:pStyle w:val="BodyText"/>
      </w:pPr>
      <w:r>
        <w:t xml:space="preserve">(ล่าม) อยู่บ้านค่ะ</w:t>
      </w:r>
    </w:p>
    <w:p>
      <w:pPr>
        <w:pStyle w:val="BodyText"/>
      </w:pPr>
      <w:r>
        <w:t xml:space="preserve">(อาจารย์สุธิรา) มุก มุกไหม ใช่น้องฟ้าหรือเปล่า ใช้หรือเปล่า เชอร์รี่ใช่น้องฟ้าหรือเปล่า ถามเขาหน่อย</w:t>
      </w:r>
    </w:p>
    <w:p>
      <w:pPr>
        <w:pStyle w:val="BodyText"/>
      </w:pPr>
      <w:r>
        <w:t xml:space="preserve">(ล่าม) ฟ้าคือฟ้าคือ ตาฟ้าหรอ พี่สาวเขา พี่เขาที่อยู่ ปี 4 น่ะ</w:t>
      </w:r>
    </w:p>
    <w:p>
      <w:pPr>
        <w:pStyle w:val="BodyText"/>
      </w:pPr>
      <w:r>
        <w:t xml:space="preserve">(ล่าม) พี่อยู่ปีอะไรแล้วคะอาจารย์</w:t>
      </w:r>
    </w:p>
    <w:p>
      <w:pPr>
        <w:pStyle w:val="BodyText"/>
      </w:pPr>
      <w:r>
        <w:t xml:space="preserve">(อาจารย์สุธิรา) พี่ 4 ค่ะ</w:t>
      </w:r>
    </w:p>
    <w:p>
      <w:pPr>
        <w:pStyle w:val="BodyText"/>
      </w:pPr>
      <w:r>
        <w:t xml:space="preserve">(ล่าม) พี่สาว</w:t>
      </w:r>
    </w:p>
    <w:p>
      <w:pPr>
        <w:pStyle w:val="BodyText"/>
      </w:pPr>
      <w:r>
        <w:t xml:space="preserve">(ล่าม) พี่ผู้หญิงมีไหม มีไหม มี 4 เหมือนเน็ตน้องช้าน่ะค่ะอาจารย์</w:t>
      </w:r>
    </w:p>
    <w:p>
      <w:pPr>
        <w:pStyle w:val="BodyText"/>
      </w:pPr>
      <w:r>
        <w:t xml:space="preserve">(อาจารย์สุธิรา) น่าจะใช่เพราะหน้าคล้าย เรียนจบแล้ว พี่เรียนจบแล้ว</w:t>
      </w:r>
    </w:p>
    <w:p>
      <w:pPr>
        <w:pStyle w:val="BodyText"/>
      </w:pPr>
      <w:r>
        <w:t xml:space="preserve">(อาจารย์สุธิรา) จบแล้วหรือ พี่ชื่ออะไร พี่ชื่ออะไร</w:t>
      </w:r>
    </w:p>
    <w:p>
      <w:pPr>
        <w:pStyle w:val="BodyText"/>
      </w:pPr>
      <w:r>
        <w:t xml:space="preserve">(ล่าม) พี่ของเขาเรียนจบแล้ว พี่ชื่ออะไร เขียนให้ดูก็ได้เชอร์รี่นี่จากโสตมุกดาหารหรือเลป่า</w:t>
      </w:r>
    </w:p>
    <w:p>
      <w:pPr>
        <w:pStyle w:val="BodyText"/>
      </w:pPr>
      <w:r>
        <w:t xml:space="preserve">(ล่าม) เชอร์รี่จบที่ไหน โรงเรียนหูหนวก</w:t>
      </w:r>
    </w:p>
    <w:p>
      <w:pPr>
        <w:pStyle w:val="BodyText"/>
      </w:pPr>
      <w:r>
        <w:t xml:space="preserve">(ล่าม) มุกหรืออุดรฯ อุดรค่ะ โสตอุดร อุดรฯ โอเค แม่คะ ฟ้าน่ะ พี่สาวของเขียดค่ะ</w:t>
      </w:r>
    </w:p>
    <w:p>
      <w:pPr>
        <w:pStyle w:val="BodyText"/>
      </w:pPr>
      <w:r>
        <w:t xml:space="preserve">(อาจารย์สุธิรา) เขียดเป็นน้องฟ้าหรือ</w:t>
      </w:r>
    </w:p>
    <w:p>
      <w:pPr>
        <w:pStyle w:val="BodyText"/>
      </w:pPr>
      <w:r>
        <w:t xml:space="preserve">(เจ้าหน้าที่) ใช่ค่ะ ๆ โสตอุดร โอ.เค. ว่าอย่างไรพี่ตี๋ ไว้รอดูตอนอยู่ในแล็บก็ได้นะลูกนะไม่อย่างนั้นตี๋ลองเล่นเองน่ะ ว่าง ๆ น่ะ มันอยู่บนเว็บฯ ลองเล่นเอง</w:t>
      </w:r>
    </w:p>
    <w:p>
      <w:pPr>
        <w:pStyle w:val="BodyText"/>
      </w:pPr>
      <w:r>
        <w:t xml:space="preserve">(นักศึกษาชาย) ครับ</w:t>
      </w:r>
    </w:p>
    <w:p>
      <w:pPr>
        <w:pStyle w:val="BodyText"/>
      </w:pPr>
      <w:r>
        <w:t xml:space="preserve">(อาจารย์สุธิรา) ลองไปทีละส่วน หน้าจอคอมฯ ผม Air card มันมันมีรอย…</w:t>
      </w:r>
    </w:p>
    <w:p>
      <w:pPr>
        <w:pStyle w:val="BodyText"/>
      </w:pPr>
      <w:r>
        <w:t xml:space="preserve">(อาจารย์สุธิรา) มันก็เลยมีปัญหาใช้หรือเปล่า</w:t>
      </w:r>
    </w:p>
    <w:p>
      <w:pPr>
        <w:pStyle w:val="BodyText"/>
      </w:pPr>
      <w:r>
        <w:t xml:space="preserve">(นักศึกษาชาย) แล้วบางทีพิมพ์ไปเรื่อย ๆ จอมีปัญหาปุ๊บเสียงโปรแกรมเสียงมันก็จะดับไปด้วย โอเคครับ โอเควันนี้หนักแล้ว หลายคำสั่งเหลือเกิน อีกหลายคำสั่ง พอแค่นี้ สัปดาห์หน้า แต่สัปดาห์หน้าแม่จะสอนตอเพราะตอนเช้ามีประชุม จะสลับให้พ่อมาสอนตอนเช้านะคะ วิชาแม่จะเป็นตอนบ่ายแทนนะคะ สัปดาห์หน้า ตอนเช้าจะเรียนกับพ่อไปก่อนให้แจ้งเขาเลยไหมว่าตอนบ่าย ให้แจ้งเลยไหม อ๋อ บอกแล้วใช่ไหม โอเค อย่างนั้นสัปดาห์นี้พอแค่นี้ค่ะ สวัสดีเด็ก ๆ ทุกคน เจอกันสัปดาห์หน้าค่ะ</w:t>
      </w:r>
    </w:p>
    <w:p>
      <w:pPr>
        <w:pStyle w:val="BodyText"/>
      </w:pPr>
      <w:r>
        <w:t xml:space="preserve">(ล่าม) สวัสดีค่ะ</w:t>
      </w:r>
    </w:p>
    <w:p>
      <w:pPr>
        <w:pStyle w:val="BodyText"/>
      </w:pPr>
      <w:r>
        <w:t xml:space="preserve">(นักศึกษาชาย)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8-24T04:16:36Z</dcterms:created>
  <dcterms:modified xsi:type="dcterms:W3CDTF">2021-08-24T04: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สิงหาคม 2564 เวลา 08.50 น.</vt:lpwstr>
  </property>
  <property fmtid="{D5CDD505-2E9C-101B-9397-08002B2CF9AE}" pid="3" name="subtitle">
    <vt:lpwstr/>
  </property>
</Properties>
</file>